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01F2D" w14:textId="674BE65B" w:rsidR="00104DCD" w:rsidRDefault="00104DCD" w:rsidP="00104DCD">
      <w:pPr>
        <w:spacing w:before="59"/>
        <w:ind w:left="472"/>
        <w:rPr>
          <w:rFonts w:ascii="Times New Roman" w:eastAsia="Times New Roman"/>
          <w:b/>
          <w:sz w:val="24"/>
        </w:rPr>
      </w:pPr>
      <w:bookmarkStart w:id="0" w:name="_Hlk138347202"/>
      <w:r>
        <w:rPr>
          <w:color w:val="202020"/>
          <w:spacing w:val="-8"/>
          <w:w w:val="95"/>
          <w:sz w:val="24"/>
        </w:rPr>
        <w:t xml:space="preserve">附件 </w:t>
      </w:r>
      <w:r w:rsidR="00DA3236">
        <w:rPr>
          <w:rFonts w:ascii="Times New Roman" w:eastAsia="Times New Roman"/>
          <w:b/>
          <w:color w:val="202020"/>
          <w:w w:val="95"/>
          <w:sz w:val="24"/>
        </w:rPr>
        <w:t>2</w:t>
      </w:r>
    </w:p>
    <w:p w14:paraId="17B8F3D7" w14:textId="77777777" w:rsidR="00104DCD" w:rsidRDefault="00104DCD" w:rsidP="00104DCD">
      <w:pPr>
        <w:pStyle w:val="a4"/>
        <w:spacing w:before="8"/>
        <w:rPr>
          <w:rFonts w:ascii="Times New Roman"/>
          <w:b/>
          <w:sz w:val="43"/>
        </w:rPr>
      </w:pPr>
      <w:r>
        <w:br w:type="column"/>
      </w:r>
    </w:p>
    <w:p w14:paraId="2D6F4790" w14:textId="41C3F2E3" w:rsidR="00104DCD" w:rsidRPr="00954A4D" w:rsidRDefault="00104DCD" w:rsidP="00104DCD">
      <w:pPr>
        <w:ind w:left="627" w:right="2332"/>
        <w:jc w:val="center"/>
        <w:rPr>
          <w:b/>
          <w:bCs/>
          <w:sz w:val="32"/>
        </w:rPr>
      </w:pPr>
      <w:r w:rsidRPr="00954A4D">
        <w:rPr>
          <w:b/>
          <w:bCs/>
          <w:w w:val="95"/>
          <w:sz w:val="32"/>
        </w:rPr>
        <w:t>第</w:t>
      </w:r>
      <w:r w:rsidR="009A459A">
        <w:rPr>
          <w:rFonts w:hint="eastAsia"/>
          <w:b/>
          <w:bCs/>
          <w:w w:val="95"/>
          <w:sz w:val="32"/>
        </w:rPr>
        <w:t>六</w:t>
      </w:r>
      <w:r w:rsidRPr="00954A4D">
        <w:rPr>
          <w:b/>
          <w:bCs/>
          <w:w w:val="95"/>
          <w:sz w:val="32"/>
        </w:rPr>
        <w:t>届全国大学生化工实验大赛西南赛区决赛</w:t>
      </w:r>
    </w:p>
    <w:p w14:paraId="21192B97" w14:textId="77777777" w:rsidR="00104DCD" w:rsidRPr="00954A4D" w:rsidRDefault="00104DCD" w:rsidP="00104DCD">
      <w:pPr>
        <w:pStyle w:val="1"/>
        <w:ind w:left="622" w:right="2332"/>
        <w:rPr>
          <w:b/>
          <w:bCs/>
        </w:rPr>
      </w:pPr>
      <w:r w:rsidRPr="00954A4D">
        <w:rPr>
          <w:b/>
          <w:bCs/>
        </w:rPr>
        <w:t>参 会 回 执</w:t>
      </w:r>
    </w:p>
    <w:p w14:paraId="5DAA163F" w14:textId="77777777" w:rsidR="00104DCD" w:rsidRDefault="00104DCD" w:rsidP="00104DCD">
      <w:pPr>
        <w:sectPr w:rsidR="00104DCD">
          <w:footerReference w:type="default" r:id="rId8"/>
          <w:pgSz w:w="11910" w:h="16840"/>
          <w:pgMar w:top="1200" w:right="560" w:bottom="1200" w:left="660" w:header="0" w:footer="938" w:gutter="0"/>
          <w:cols w:num="2" w:space="720" w:equalWidth="0">
            <w:col w:w="1176" w:space="435"/>
            <w:col w:w="9079"/>
          </w:cols>
        </w:sectPr>
      </w:pPr>
    </w:p>
    <w:p w14:paraId="61245948" w14:textId="77777777" w:rsidR="00104DCD" w:rsidRDefault="00104DCD" w:rsidP="00104DCD">
      <w:pPr>
        <w:pStyle w:val="a4"/>
        <w:spacing w:before="5"/>
        <w:rPr>
          <w:sz w:val="2"/>
        </w:rPr>
      </w:pPr>
    </w:p>
    <w:tbl>
      <w:tblPr>
        <w:tblStyle w:val="TableNormal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80"/>
        <w:gridCol w:w="1230"/>
        <w:gridCol w:w="629"/>
        <w:gridCol w:w="1072"/>
        <w:gridCol w:w="425"/>
        <w:gridCol w:w="850"/>
        <w:gridCol w:w="567"/>
        <w:gridCol w:w="567"/>
        <w:gridCol w:w="851"/>
        <w:gridCol w:w="851"/>
        <w:gridCol w:w="426"/>
        <w:gridCol w:w="140"/>
        <w:gridCol w:w="567"/>
        <w:gridCol w:w="567"/>
        <w:gridCol w:w="831"/>
      </w:tblGrid>
      <w:tr w:rsidR="00104DCD" w:rsidRPr="00396F2E" w14:paraId="00B6AA18" w14:textId="77777777" w:rsidTr="00C51C79">
        <w:trPr>
          <w:trHeight w:val="741"/>
        </w:trPr>
        <w:tc>
          <w:tcPr>
            <w:tcW w:w="2010" w:type="dxa"/>
            <w:gridSpan w:val="2"/>
          </w:tcPr>
          <w:p w14:paraId="4A821CA9" w14:textId="77777777" w:rsidR="00104DCD" w:rsidRPr="00396F2E" w:rsidRDefault="00104DCD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17"/>
              </w:rPr>
            </w:pPr>
          </w:p>
          <w:p w14:paraId="7C9262BF" w14:textId="77777777" w:rsidR="00104DCD" w:rsidRPr="00396F2E" w:rsidRDefault="00104DCD" w:rsidP="000102F9">
            <w:pPr>
              <w:spacing w:beforeLines="50" w:before="120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单位名称</w:t>
            </w:r>
            <w:proofErr w:type="spellEnd"/>
          </w:p>
        </w:tc>
        <w:tc>
          <w:tcPr>
            <w:tcW w:w="2126" w:type="dxa"/>
            <w:gridSpan w:val="3"/>
          </w:tcPr>
          <w:p w14:paraId="16E3340C" w14:textId="77777777" w:rsidR="00104DCD" w:rsidRPr="00396F2E" w:rsidRDefault="00104DCD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18"/>
              </w:rPr>
            </w:pPr>
          </w:p>
          <w:p w14:paraId="2550712D" w14:textId="18CB969C" w:rsidR="00104DCD" w:rsidRPr="00396F2E" w:rsidRDefault="00104DCD" w:rsidP="00657EC1">
            <w:pPr>
              <w:pStyle w:val="TableParagraph"/>
              <w:ind w:left="108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gridSpan w:val="3"/>
          </w:tcPr>
          <w:p w14:paraId="1A128366" w14:textId="77777777" w:rsidR="00104DCD" w:rsidRPr="00CF5710" w:rsidRDefault="00104DCD" w:rsidP="00CF5710">
            <w:pPr>
              <w:spacing w:beforeLines="50" w:before="120"/>
              <w:jc w:val="center"/>
              <w:rPr>
                <w:sz w:val="24"/>
                <w:szCs w:val="24"/>
              </w:rPr>
            </w:pPr>
            <w:proofErr w:type="spellStart"/>
            <w:r w:rsidRPr="00CF5710">
              <w:rPr>
                <w:sz w:val="24"/>
                <w:szCs w:val="24"/>
              </w:rPr>
              <w:t>社会信用统一代码</w:t>
            </w:r>
            <w:proofErr w:type="spellEnd"/>
          </w:p>
          <w:p w14:paraId="53478E6F" w14:textId="77777777" w:rsidR="00104DCD" w:rsidRPr="00396F2E" w:rsidRDefault="00104DCD" w:rsidP="00CF5710">
            <w:pPr>
              <w:spacing w:beforeLines="50" w:before="120"/>
              <w:jc w:val="center"/>
              <w:rPr>
                <w:rFonts w:ascii="Times New Roman" w:hAnsi="Times New Roman" w:cs="Times New Roman"/>
                <w:sz w:val="24"/>
              </w:rPr>
            </w:pPr>
            <w:r w:rsidRPr="00CF5710">
              <w:rPr>
                <w:sz w:val="24"/>
                <w:szCs w:val="24"/>
              </w:rPr>
              <w:t>（</w:t>
            </w:r>
            <w:proofErr w:type="spellStart"/>
            <w:r w:rsidRPr="00CF5710">
              <w:rPr>
                <w:sz w:val="24"/>
                <w:szCs w:val="24"/>
              </w:rPr>
              <w:t>纳税人识别号</w:t>
            </w:r>
            <w:proofErr w:type="spellEnd"/>
            <w:r w:rsidRPr="00CF5710">
              <w:rPr>
                <w:sz w:val="24"/>
                <w:szCs w:val="24"/>
              </w:rPr>
              <w:t>）</w:t>
            </w:r>
          </w:p>
        </w:tc>
        <w:tc>
          <w:tcPr>
            <w:tcW w:w="4233" w:type="dxa"/>
            <w:gridSpan w:val="7"/>
          </w:tcPr>
          <w:p w14:paraId="7B3022DE" w14:textId="77777777" w:rsidR="00104DCD" w:rsidRPr="00396F2E" w:rsidRDefault="00104DCD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A72F52" w:rsidRPr="00396F2E" w14:paraId="61DC87CC" w14:textId="77777777" w:rsidTr="004C0926">
        <w:trPr>
          <w:trHeight w:val="412"/>
        </w:trPr>
        <w:tc>
          <w:tcPr>
            <w:tcW w:w="780" w:type="dxa"/>
            <w:vMerge w:val="restart"/>
          </w:tcPr>
          <w:p w14:paraId="7AA80F8A" w14:textId="77777777" w:rsidR="00A72F52" w:rsidRPr="00396F2E" w:rsidRDefault="00A72F52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  <w:p w14:paraId="394C9142" w14:textId="77777777" w:rsidR="00A72F52" w:rsidRDefault="00A72F52" w:rsidP="001235EF">
            <w:pPr>
              <w:pStyle w:val="TableParagraph"/>
              <w:spacing w:line="242" w:lineRule="auto"/>
              <w:ind w:right="138"/>
              <w:jc w:val="left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571C3582" w14:textId="77777777" w:rsidR="00CF5710" w:rsidRDefault="00CF5710" w:rsidP="001235EF">
            <w:pPr>
              <w:pStyle w:val="TableParagraph"/>
              <w:spacing w:line="242" w:lineRule="auto"/>
              <w:ind w:right="138"/>
              <w:jc w:val="left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08E3371F" w14:textId="77777777" w:rsidR="00CF5710" w:rsidRDefault="00CF5710" w:rsidP="001235EF">
            <w:pPr>
              <w:pStyle w:val="TableParagraph"/>
              <w:spacing w:line="242" w:lineRule="auto"/>
              <w:ind w:right="138"/>
              <w:jc w:val="left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49502B42" w14:textId="77777777" w:rsidR="00CF5710" w:rsidRDefault="00CF5710" w:rsidP="001235EF">
            <w:pPr>
              <w:pStyle w:val="TableParagraph"/>
              <w:spacing w:line="242" w:lineRule="auto"/>
              <w:ind w:right="138"/>
              <w:jc w:val="left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4EFC5A1C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pacing w:val="-2"/>
                <w:sz w:val="24"/>
                <w:lang w:eastAsia="zh-CN"/>
              </w:rPr>
              <w:t>参</w:t>
            </w:r>
          </w:p>
          <w:p w14:paraId="0A76A0A9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7150629D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pacing w:val="-2"/>
                <w:sz w:val="24"/>
                <w:lang w:eastAsia="zh-CN"/>
              </w:rPr>
              <w:t>赛</w:t>
            </w:r>
          </w:p>
          <w:p w14:paraId="4773D2B4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2"/>
                <w:sz w:val="24"/>
                <w:lang w:eastAsia="zh-CN"/>
              </w:rPr>
            </w:pPr>
          </w:p>
          <w:p w14:paraId="4D61066F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9"/>
                <w:sz w:val="24"/>
              </w:rPr>
            </w:pPr>
            <w:r w:rsidRPr="00396F2E">
              <w:rPr>
                <w:rFonts w:ascii="Times New Roman" w:hAnsi="Times New Roman" w:cs="Times New Roman"/>
                <w:spacing w:val="-9"/>
                <w:sz w:val="24"/>
              </w:rPr>
              <w:t>教</w:t>
            </w:r>
          </w:p>
          <w:p w14:paraId="29D3C963" w14:textId="77777777" w:rsidR="00A72F52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pacing w:val="-9"/>
                <w:sz w:val="24"/>
              </w:rPr>
            </w:pPr>
          </w:p>
          <w:p w14:paraId="4EDAE24F" w14:textId="33E40358" w:rsidR="00A72F52" w:rsidRPr="00396F2E" w:rsidRDefault="00A72F52" w:rsidP="001235EF">
            <w:pPr>
              <w:pStyle w:val="TableParagraph"/>
              <w:spacing w:line="242" w:lineRule="auto"/>
              <w:ind w:left="149" w:right="138"/>
              <w:rPr>
                <w:rFonts w:ascii="Times New Roman" w:hAnsi="Times New Roman" w:cs="Times New Roman"/>
                <w:sz w:val="24"/>
              </w:rPr>
            </w:pPr>
            <w:r w:rsidRPr="00396F2E">
              <w:rPr>
                <w:rFonts w:ascii="Times New Roman" w:hAnsi="Times New Roman" w:cs="Times New Roman"/>
                <w:spacing w:val="-9"/>
                <w:sz w:val="24"/>
              </w:rPr>
              <w:t>师</w:t>
            </w:r>
          </w:p>
        </w:tc>
        <w:tc>
          <w:tcPr>
            <w:tcW w:w="1230" w:type="dxa"/>
            <w:vMerge w:val="restart"/>
          </w:tcPr>
          <w:p w14:paraId="3E28DB53" w14:textId="77777777" w:rsidR="00A72F52" w:rsidRPr="00396F2E" w:rsidRDefault="00A72F52" w:rsidP="00CF5710">
            <w:pPr>
              <w:spacing w:beforeLines="200" w:before="480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姓名</w:t>
            </w:r>
            <w:proofErr w:type="spellEnd"/>
          </w:p>
        </w:tc>
        <w:tc>
          <w:tcPr>
            <w:tcW w:w="629" w:type="dxa"/>
            <w:vMerge w:val="restart"/>
          </w:tcPr>
          <w:p w14:paraId="4072C4D6" w14:textId="7C4DBE50" w:rsidR="00A72F52" w:rsidRPr="008407E7" w:rsidRDefault="00A72F52" w:rsidP="00CF5710">
            <w:pPr>
              <w:spacing w:beforeLines="200" w:before="480"/>
              <w:jc w:val="center"/>
            </w:pPr>
            <w:proofErr w:type="spellStart"/>
            <w:r w:rsidRPr="008407E7">
              <w:rPr>
                <w:sz w:val="24"/>
                <w:szCs w:val="24"/>
              </w:rPr>
              <w:t>性别</w:t>
            </w:r>
            <w:proofErr w:type="spellEnd"/>
          </w:p>
        </w:tc>
        <w:tc>
          <w:tcPr>
            <w:tcW w:w="1072" w:type="dxa"/>
            <w:vMerge w:val="restart"/>
          </w:tcPr>
          <w:p w14:paraId="0DF61CBD" w14:textId="77777777" w:rsidR="00A72F52" w:rsidRPr="00396F2E" w:rsidRDefault="00A72F52" w:rsidP="00AC60E2">
            <w:pPr>
              <w:pStyle w:val="TableParagraph"/>
              <w:spacing w:before="240" w:line="242" w:lineRule="auto"/>
              <w:ind w:left="249" w:right="187" w:hanging="51"/>
              <w:jc w:val="left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pacing w:val="-1"/>
                <w:sz w:val="24"/>
              </w:rPr>
              <w:t>职务</w:t>
            </w:r>
            <w:proofErr w:type="spellEnd"/>
            <w:r w:rsidRPr="00396F2E">
              <w:rPr>
                <w:rFonts w:ascii="Times New Roman" w:eastAsia="Calibri" w:hAnsi="Times New Roman" w:cs="Times New Roman"/>
                <w:b/>
                <w:sz w:val="24"/>
              </w:rPr>
              <w:t>/</w:t>
            </w:r>
            <w:r w:rsidRPr="00396F2E">
              <w:rPr>
                <w:rFonts w:ascii="Times New Roman" w:eastAsia="Calibri" w:hAnsi="Times New Roman" w:cs="Times New Roman"/>
                <w:b/>
                <w:spacing w:val="-52"/>
                <w:sz w:val="24"/>
              </w:rPr>
              <w:t xml:space="preserve"> </w:t>
            </w: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职称</w:t>
            </w:r>
            <w:proofErr w:type="spellEnd"/>
          </w:p>
        </w:tc>
        <w:tc>
          <w:tcPr>
            <w:tcW w:w="1275" w:type="dxa"/>
            <w:gridSpan w:val="2"/>
            <w:vMerge w:val="restart"/>
          </w:tcPr>
          <w:p w14:paraId="35B92DB7" w14:textId="77777777" w:rsidR="00A72F52" w:rsidRPr="00396F2E" w:rsidRDefault="00A72F52" w:rsidP="00CF5710">
            <w:pPr>
              <w:spacing w:beforeLines="200" w:before="480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联系电话</w:t>
            </w:r>
            <w:proofErr w:type="spellEnd"/>
          </w:p>
        </w:tc>
        <w:tc>
          <w:tcPr>
            <w:tcW w:w="1134" w:type="dxa"/>
            <w:gridSpan w:val="2"/>
          </w:tcPr>
          <w:p w14:paraId="1C1BA205" w14:textId="77777777" w:rsidR="00A72F52" w:rsidRPr="00396F2E" w:rsidRDefault="00A72F52" w:rsidP="00C51C79">
            <w:pPr>
              <w:spacing w:beforeLines="50" w:before="120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653313">
              <w:rPr>
                <w:rFonts w:ascii="Times New Roman" w:hAnsi="Times New Roman" w:cs="Times New Roman"/>
                <w:sz w:val="24"/>
              </w:rPr>
              <w:t>入住时间</w:t>
            </w:r>
            <w:proofErr w:type="spellEnd"/>
          </w:p>
        </w:tc>
        <w:tc>
          <w:tcPr>
            <w:tcW w:w="1702" w:type="dxa"/>
            <w:gridSpan w:val="2"/>
          </w:tcPr>
          <w:p w14:paraId="6B2359CE" w14:textId="0CF043E9" w:rsidR="00A72F52" w:rsidRPr="004C0926" w:rsidRDefault="00AB15CE" w:rsidP="00A87A1E">
            <w:pPr>
              <w:spacing w:beforeLines="50" w:before="120"/>
              <w:jc w:val="center"/>
            </w:pPr>
            <w:r>
              <w:rPr>
                <w:rFonts w:hint="eastAsia"/>
                <w:sz w:val="24"/>
                <w:szCs w:val="24"/>
                <w:lang w:eastAsia="zh-CN"/>
              </w:rPr>
              <w:t>选择入住的</w:t>
            </w:r>
            <w:r w:rsidR="00F477FA" w:rsidRPr="00653313">
              <w:rPr>
                <w:rFonts w:hint="eastAsia"/>
                <w:sz w:val="24"/>
                <w:szCs w:val="24"/>
                <w:lang w:eastAsia="zh-CN"/>
              </w:rPr>
              <w:t>酒店</w:t>
            </w:r>
          </w:p>
        </w:tc>
        <w:tc>
          <w:tcPr>
            <w:tcW w:w="426" w:type="dxa"/>
            <w:vMerge w:val="restart"/>
          </w:tcPr>
          <w:p w14:paraId="4E75F486" w14:textId="77777777" w:rsidR="00F477FA" w:rsidRPr="00A87A1E" w:rsidRDefault="00F477FA" w:rsidP="00A87A1E">
            <w:pPr>
              <w:jc w:val="center"/>
            </w:pPr>
            <w:proofErr w:type="spellStart"/>
            <w:r w:rsidRPr="00A87A1E">
              <w:rPr>
                <w:rFonts w:hint="eastAsia"/>
              </w:rPr>
              <w:t>是否</w:t>
            </w:r>
            <w:proofErr w:type="spellEnd"/>
          </w:p>
          <w:p w14:paraId="443CFBEC" w14:textId="1E3289C1" w:rsidR="00A72F52" w:rsidRPr="00396F2E" w:rsidRDefault="00F477FA" w:rsidP="00A87A1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A87A1E">
              <w:rPr>
                <w:rFonts w:hint="eastAsia"/>
              </w:rPr>
              <w:t>合住</w:t>
            </w:r>
            <w:proofErr w:type="spellEnd"/>
          </w:p>
        </w:tc>
        <w:tc>
          <w:tcPr>
            <w:tcW w:w="2105" w:type="dxa"/>
            <w:gridSpan w:val="4"/>
            <w:vMerge w:val="restart"/>
          </w:tcPr>
          <w:p w14:paraId="1680AF94" w14:textId="2CFC5460" w:rsidR="00A72F52" w:rsidRPr="00396F2E" w:rsidRDefault="00F477FA" w:rsidP="00F477FA">
            <w:pPr>
              <w:spacing w:beforeLines="100" w:before="240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pacing w:val="-1"/>
                <w:sz w:val="24"/>
              </w:rPr>
              <w:t>是否做研讨会报告</w:t>
            </w:r>
            <w:proofErr w:type="spellEnd"/>
            <w:r>
              <w:rPr>
                <w:rFonts w:ascii="Times New Roman" w:hAnsi="Times New Roman" w:cs="Times New Roman" w:hint="eastAsia"/>
                <w:spacing w:val="-1"/>
                <w:sz w:val="24"/>
                <w:lang w:eastAsia="zh-CN"/>
              </w:rPr>
              <w:t>（</w:t>
            </w:r>
            <w:proofErr w:type="spellStart"/>
            <w:r w:rsidRPr="00396F2E">
              <w:rPr>
                <w:rFonts w:ascii="Times New Roman" w:hAnsi="Times New Roman" w:cs="Times New Roman"/>
                <w:spacing w:val="-1"/>
                <w:sz w:val="24"/>
              </w:rPr>
              <w:t>报告</w:t>
            </w:r>
            <w:proofErr w:type="spellEnd"/>
            <w:r>
              <w:rPr>
                <w:rFonts w:ascii="Times New Roman" w:hAnsi="Times New Roman" w:cs="Times New Roman" w:hint="eastAsia"/>
                <w:spacing w:val="-1"/>
                <w:sz w:val="24"/>
                <w:lang w:eastAsia="zh-CN"/>
              </w:rPr>
              <w:t>题目）</w:t>
            </w:r>
          </w:p>
        </w:tc>
      </w:tr>
      <w:tr w:rsidR="00F477FA" w:rsidRPr="00396F2E" w14:paraId="0E6144AB" w14:textId="77777777" w:rsidTr="004C0926">
        <w:trPr>
          <w:trHeight w:val="312"/>
        </w:trPr>
        <w:tc>
          <w:tcPr>
            <w:tcW w:w="780" w:type="dxa"/>
            <w:vMerge/>
            <w:tcBorders>
              <w:top w:val="nil"/>
            </w:tcBorders>
          </w:tcPr>
          <w:p w14:paraId="64527E70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  <w:vMerge/>
            <w:tcBorders>
              <w:top w:val="nil"/>
            </w:tcBorders>
          </w:tcPr>
          <w:p w14:paraId="4BC98D04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29" w:type="dxa"/>
            <w:vMerge/>
            <w:tcBorders>
              <w:top w:val="nil"/>
            </w:tcBorders>
          </w:tcPr>
          <w:p w14:paraId="0E33B5BD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72" w:type="dxa"/>
            <w:vMerge/>
            <w:tcBorders>
              <w:top w:val="nil"/>
            </w:tcBorders>
          </w:tcPr>
          <w:p w14:paraId="70CFBA9F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75" w:type="dxa"/>
            <w:gridSpan w:val="2"/>
            <w:vMerge/>
            <w:tcBorders>
              <w:top w:val="nil"/>
            </w:tcBorders>
          </w:tcPr>
          <w:p w14:paraId="6C3750FB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67" w:type="dxa"/>
          </w:tcPr>
          <w:p w14:paraId="212AAAB1" w14:textId="7863A944" w:rsidR="00F477FA" w:rsidRPr="00233C5E" w:rsidRDefault="00F477FA" w:rsidP="00233C5E">
            <w:pPr>
              <w:jc w:val="center"/>
              <w:rPr>
                <w:rFonts w:ascii="Times New Roman" w:hAnsi="Times New Roman" w:cs="Times New Roman"/>
              </w:rPr>
            </w:pPr>
            <w:r w:rsidRPr="00233C5E">
              <w:rPr>
                <w:rFonts w:ascii="Times New Roman" w:hAnsi="Times New Roman" w:cs="Times New Roman"/>
              </w:rPr>
              <w:t>7/13</w:t>
            </w:r>
          </w:p>
        </w:tc>
        <w:tc>
          <w:tcPr>
            <w:tcW w:w="567" w:type="dxa"/>
          </w:tcPr>
          <w:p w14:paraId="2C51C26A" w14:textId="175EA213" w:rsidR="00F477FA" w:rsidRPr="00233C5E" w:rsidRDefault="00F477FA" w:rsidP="00233C5E">
            <w:pPr>
              <w:jc w:val="center"/>
              <w:rPr>
                <w:rFonts w:ascii="Times New Roman" w:hAnsi="Times New Roman" w:cs="Times New Roman"/>
              </w:rPr>
            </w:pPr>
            <w:r w:rsidRPr="00233C5E">
              <w:rPr>
                <w:rFonts w:ascii="Times New Roman" w:hAnsi="Times New Roman" w:cs="Times New Roman"/>
              </w:rPr>
              <w:t>7/14</w:t>
            </w:r>
          </w:p>
        </w:tc>
        <w:tc>
          <w:tcPr>
            <w:tcW w:w="851" w:type="dxa"/>
            <w:tcBorders>
              <w:top w:val="nil"/>
            </w:tcBorders>
          </w:tcPr>
          <w:p w14:paraId="3194ADE9" w14:textId="77777777" w:rsidR="00F477FA" w:rsidRPr="00C51C79" w:rsidRDefault="00F477FA" w:rsidP="00A87A1E">
            <w:pPr>
              <w:spacing w:beforeLines="50" w:before="120"/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金熙</w:t>
            </w:r>
          </w:p>
          <w:p w14:paraId="295488A2" w14:textId="4BD636C6" w:rsidR="00A87A1E" w:rsidRPr="00C51C79" w:rsidRDefault="00A87A1E" w:rsidP="00A87A1E">
            <w:pPr>
              <w:spacing w:beforeLines="50"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（</w:t>
            </w:r>
            <w:r w:rsidRPr="00EC0014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  <w:t>校外</w:t>
            </w: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）</w:t>
            </w:r>
          </w:p>
        </w:tc>
        <w:tc>
          <w:tcPr>
            <w:tcW w:w="851" w:type="dxa"/>
            <w:tcBorders>
              <w:top w:val="nil"/>
            </w:tcBorders>
          </w:tcPr>
          <w:p w14:paraId="6C808C0B" w14:textId="77777777" w:rsidR="00C51C79" w:rsidRDefault="00A87A1E" w:rsidP="00A87A1E">
            <w:pPr>
              <w:spacing w:beforeLines="50" w:before="120"/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烟草</w:t>
            </w:r>
          </w:p>
          <w:p w14:paraId="579C1946" w14:textId="4E74A8E7" w:rsidR="00F477FA" w:rsidRPr="00C51C79" w:rsidRDefault="00A87A1E" w:rsidP="00A87A1E">
            <w:pPr>
              <w:spacing w:beforeLines="50"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（</w:t>
            </w:r>
            <w:r w:rsidRPr="00EC0014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  <w:t>校内</w:t>
            </w:r>
            <w:r w:rsidRPr="00C51C79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）</w:t>
            </w:r>
          </w:p>
        </w:tc>
        <w:tc>
          <w:tcPr>
            <w:tcW w:w="426" w:type="dxa"/>
            <w:vMerge/>
          </w:tcPr>
          <w:p w14:paraId="548FC876" w14:textId="77777777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105" w:type="dxa"/>
            <w:gridSpan w:val="4"/>
            <w:vMerge/>
          </w:tcPr>
          <w:p w14:paraId="1A49702E" w14:textId="276B25A4" w:rsidR="00F477FA" w:rsidRPr="00396F2E" w:rsidRDefault="00F477FA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51C79" w:rsidRPr="00396F2E" w14:paraId="094B601F" w14:textId="77777777" w:rsidTr="004C0926">
        <w:trPr>
          <w:trHeight w:val="883"/>
        </w:trPr>
        <w:tc>
          <w:tcPr>
            <w:tcW w:w="780" w:type="dxa"/>
            <w:vMerge/>
            <w:tcBorders>
              <w:top w:val="nil"/>
            </w:tcBorders>
          </w:tcPr>
          <w:p w14:paraId="44941130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7F6439B2" w14:textId="2219ABA1" w:rsidR="00C51C79" w:rsidRPr="00396F2E" w:rsidRDefault="00C51C79" w:rsidP="00657EC1">
            <w:pPr>
              <w:pStyle w:val="TableParagraph"/>
              <w:spacing w:before="121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43066B02" w14:textId="33BE935C" w:rsidR="00C51C79" w:rsidRPr="00396F2E" w:rsidRDefault="00C51C79" w:rsidP="00657EC1">
            <w:pPr>
              <w:pStyle w:val="TableParagraph"/>
              <w:spacing w:before="121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2" w:type="dxa"/>
          </w:tcPr>
          <w:p w14:paraId="6844039E" w14:textId="712E50F9" w:rsidR="00C51C79" w:rsidRPr="00396F2E" w:rsidRDefault="00C51C79" w:rsidP="009B753B">
            <w:pPr>
              <w:pStyle w:val="TableParagraph"/>
              <w:spacing w:before="121"/>
              <w:ind w:left="113" w:right="103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5" w:type="dxa"/>
            <w:gridSpan w:val="2"/>
          </w:tcPr>
          <w:p w14:paraId="144BA0B7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34613791" w14:textId="597C6BED" w:rsidR="00C51C79" w:rsidRPr="00396F2E" w:rsidRDefault="00C51C79" w:rsidP="00657EC1">
            <w:pPr>
              <w:pStyle w:val="TableParagraph"/>
              <w:spacing w:before="159"/>
              <w:ind w:left="224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67" w:type="dxa"/>
          </w:tcPr>
          <w:p w14:paraId="0464517D" w14:textId="7E136EBC" w:rsidR="00C51C79" w:rsidRPr="00396F2E" w:rsidRDefault="00C51C79" w:rsidP="00657EC1">
            <w:pPr>
              <w:pStyle w:val="TableParagraph"/>
              <w:spacing w:before="159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1" w:type="dxa"/>
          </w:tcPr>
          <w:p w14:paraId="205EBE53" w14:textId="77777777" w:rsidR="00C51C79" w:rsidRPr="00396F2E" w:rsidRDefault="00C51C79" w:rsidP="009B753B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1" w:type="dxa"/>
          </w:tcPr>
          <w:p w14:paraId="0F36DF65" w14:textId="198BB9AC" w:rsidR="00C51C79" w:rsidRPr="00396F2E" w:rsidRDefault="00C51C79" w:rsidP="009B753B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26" w:type="dxa"/>
          </w:tcPr>
          <w:p w14:paraId="3D3095F0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05" w:type="dxa"/>
            <w:gridSpan w:val="4"/>
          </w:tcPr>
          <w:p w14:paraId="6A7E45DF" w14:textId="7F06A68E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1C79" w:rsidRPr="00396F2E" w14:paraId="40AFB7BC" w14:textId="77777777" w:rsidTr="004C0926">
        <w:trPr>
          <w:trHeight w:val="838"/>
        </w:trPr>
        <w:tc>
          <w:tcPr>
            <w:tcW w:w="780" w:type="dxa"/>
            <w:vMerge/>
            <w:tcBorders>
              <w:top w:val="nil"/>
            </w:tcBorders>
          </w:tcPr>
          <w:p w14:paraId="2BB32C27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13B19210" w14:textId="1ED0AC77" w:rsidR="00C51C79" w:rsidRPr="00396F2E" w:rsidRDefault="00C51C79" w:rsidP="00657EC1">
            <w:pPr>
              <w:pStyle w:val="TableParagraph"/>
              <w:spacing w:before="121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1E3D24A4" w14:textId="312809E3" w:rsidR="00C51C79" w:rsidRPr="00396F2E" w:rsidRDefault="00C51C79" w:rsidP="00657EC1">
            <w:pPr>
              <w:pStyle w:val="TableParagraph"/>
              <w:spacing w:before="121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2" w:type="dxa"/>
          </w:tcPr>
          <w:p w14:paraId="2AB35D3A" w14:textId="2F92498F" w:rsidR="00C51C79" w:rsidRPr="00396F2E" w:rsidRDefault="00C51C79" w:rsidP="00657EC1">
            <w:pPr>
              <w:pStyle w:val="TableParagraph"/>
              <w:spacing w:before="121"/>
              <w:ind w:left="113" w:right="103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5" w:type="dxa"/>
            <w:gridSpan w:val="2"/>
          </w:tcPr>
          <w:p w14:paraId="3E0C5602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7A4C5FB1" w14:textId="154543C2" w:rsidR="00C51C79" w:rsidRPr="00396F2E" w:rsidRDefault="00C51C79" w:rsidP="00657EC1">
            <w:pPr>
              <w:pStyle w:val="TableParagraph"/>
              <w:spacing w:before="159"/>
              <w:ind w:left="224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67" w:type="dxa"/>
          </w:tcPr>
          <w:p w14:paraId="1F5CACE8" w14:textId="4A8C2D37" w:rsidR="00C51C79" w:rsidRPr="00396F2E" w:rsidRDefault="00C51C79" w:rsidP="00657EC1">
            <w:pPr>
              <w:pStyle w:val="TableParagraph"/>
              <w:spacing w:before="159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473E7E57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4161FD20" w14:textId="1524FE5A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26" w:type="dxa"/>
          </w:tcPr>
          <w:p w14:paraId="27C78C30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05" w:type="dxa"/>
            <w:gridSpan w:val="4"/>
          </w:tcPr>
          <w:p w14:paraId="7CD2DE86" w14:textId="62105631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1C79" w:rsidRPr="00396F2E" w14:paraId="3D5CE1C9" w14:textId="77777777" w:rsidTr="004C0926">
        <w:trPr>
          <w:trHeight w:val="837"/>
        </w:trPr>
        <w:tc>
          <w:tcPr>
            <w:tcW w:w="780" w:type="dxa"/>
            <w:vMerge/>
            <w:tcBorders>
              <w:top w:val="nil"/>
            </w:tcBorders>
          </w:tcPr>
          <w:p w14:paraId="30288748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1DDAA2C9" w14:textId="1F12092C" w:rsidR="00C51C79" w:rsidRPr="00396F2E" w:rsidRDefault="00C51C79" w:rsidP="00657EC1">
            <w:pPr>
              <w:pStyle w:val="TableParagraph"/>
              <w:spacing w:before="159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67A3B363" w14:textId="68101EA8" w:rsidR="00C51C79" w:rsidRPr="00396F2E" w:rsidRDefault="00C51C79" w:rsidP="00657EC1">
            <w:pPr>
              <w:pStyle w:val="TableParagraph"/>
              <w:spacing w:before="159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2" w:type="dxa"/>
          </w:tcPr>
          <w:p w14:paraId="5ABFCD87" w14:textId="2509F330" w:rsidR="00C51C79" w:rsidRPr="009B753B" w:rsidRDefault="00C51C79" w:rsidP="009B753B">
            <w:pPr>
              <w:pStyle w:val="TableParagraph"/>
              <w:spacing w:before="3"/>
              <w:ind w:left="205"/>
              <w:jc w:val="left"/>
              <w:rPr>
                <w:rFonts w:ascii="Times New Roman" w:eastAsia="Calibri" w:hAnsi="Times New Roman" w:cs="Times New Roman"/>
                <w:sz w:val="24"/>
              </w:rPr>
            </w:pPr>
          </w:p>
        </w:tc>
        <w:tc>
          <w:tcPr>
            <w:tcW w:w="1275" w:type="dxa"/>
            <w:gridSpan w:val="2"/>
          </w:tcPr>
          <w:p w14:paraId="0B3CA4BD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3088A155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54661EDB" w14:textId="7EAF7337" w:rsidR="00C51C79" w:rsidRPr="00396F2E" w:rsidRDefault="00C51C79" w:rsidP="00657EC1">
            <w:pPr>
              <w:pStyle w:val="TableParagraph"/>
              <w:spacing w:before="197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1" w:type="dxa"/>
          </w:tcPr>
          <w:p w14:paraId="3DA22361" w14:textId="77777777" w:rsidR="00C51C79" w:rsidRPr="00396F2E" w:rsidRDefault="00C51C79" w:rsidP="009B753B">
            <w:pPr>
              <w:pStyle w:val="TableParagraph"/>
              <w:spacing w:before="1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1" w:type="dxa"/>
          </w:tcPr>
          <w:p w14:paraId="500EFDB2" w14:textId="026A288C" w:rsidR="00C51C79" w:rsidRPr="00396F2E" w:rsidRDefault="00C51C79" w:rsidP="009B753B">
            <w:pPr>
              <w:pStyle w:val="TableParagraph"/>
              <w:spacing w:before="1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26" w:type="dxa"/>
          </w:tcPr>
          <w:p w14:paraId="655E9400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05" w:type="dxa"/>
            <w:gridSpan w:val="4"/>
          </w:tcPr>
          <w:p w14:paraId="0660745E" w14:textId="6CA7330E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C51C79" w:rsidRPr="00396F2E" w14:paraId="19F71DD6" w14:textId="77777777" w:rsidTr="004C0926">
        <w:trPr>
          <w:trHeight w:val="834"/>
        </w:trPr>
        <w:tc>
          <w:tcPr>
            <w:tcW w:w="780" w:type="dxa"/>
            <w:vMerge/>
            <w:tcBorders>
              <w:top w:val="nil"/>
            </w:tcBorders>
          </w:tcPr>
          <w:p w14:paraId="2F4EB93B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7A24E4C5" w14:textId="782E6F34" w:rsidR="00C51C79" w:rsidRPr="00396F2E" w:rsidRDefault="00C51C79" w:rsidP="00657EC1">
            <w:pPr>
              <w:pStyle w:val="TableParagraph"/>
              <w:spacing w:before="120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74695FAF" w14:textId="4D750107" w:rsidR="00C51C79" w:rsidRPr="00396F2E" w:rsidRDefault="00C51C79" w:rsidP="00657EC1">
            <w:pPr>
              <w:pStyle w:val="TableParagraph"/>
              <w:spacing w:before="120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2" w:type="dxa"/>
          </w:tcPr>
          <w:p w14:paraId="0988C22D" w14:textId="412B4161" w:rsidR="00C51C79" w:rsidRPr="00396F2E" w:rsidRDefault="00C51C79" w:rsidP="009B753B">
            <w:pPr>
              <w:pStyle w:val="TableParagraph"/>
              <w:spacing w:before="120"/>
              <w:ind w:left="113" w:right="103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5" w:type="dxa"/>
            <w:gridSpan w:val="2"/>
          </w:tcPr>
          <w:p w14:paraId="5E8DE6BA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04D9581F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71D360EE" w14:textId="2BE3F5D3" w:rsidR="00C51C79" w:rsidRPr="00396F2E" w:rsidRDefault="00C51C79" w:rsidP="00657EC1">
            <w:pPr>
              <w:pStyle w:val="TableParagraph"/>
              <w:spacing w:before="158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0EDE95DA" w14:textId="77777777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51" w:type="dxa"/>
            <w:tcBorders>
              <w:top w:val="nil"/>
            </w:tcBorders>
          </w:tcPr>
          <w:p w14:paraId="553A85DE" w14:textId="3857798B" w:rsidR="00C51C79" w:rsidRPr="00396F2E" w:rsidRDefault="00C51C79" w:rsidP="00657EC1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26" w:type="dxa"/>
          </w:tcPr>
          <w:p w14:paraId="28729974" w14:textId="77777777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05" w:type="dxa"/>
            <w:gridSpan w:val="4"/>
          </w:tcPr>
          <w:p w14:paraId="2E695538" w14:textId="71A38001" w:rsidR="00C51C79" w:rsidRPr="00396F2E" w:rsidRDefault="00C51C79" w:rsidP="00657EC1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542D1B" w:rsidRPr="00396F2E" w14:paraId="7C329A14" w14:textId="77777777" w:rsidTr="00E320A4">
        <w:trPr>
          <w:trHeight w:val="588"/>
        </w:trPr>
        <w:tc>
          <w:tcPr>
            <w:tcW w:w="780" w:type="dxa"/>
            <w:vMerge w:val="restart"/>
          </w:tcPr>
          <w:p w14:paraId="18FF49BF" w14:textId="77777777" w:rsidR="00542D1B" w:rsidRPr="00396F2E" w:rsidRDefault="00542D1B" w:rsidP="00AC60E2">
            <w:pPr>
              <w:pStyle w:val="TableParagraph"/>
              <w:spacing w:before="9"/>
              <w:jc w:val="left"/>
              <w:rPr>
                <w:rFonts w:ascii="Times New Roman" w:hAnsi="Times New Roman" w:cs="Times New Roman"/>
                <w:sz w:val="21"/>
              </w:rPr>
            </w:pPr>
          </w:p>
          <w:p w14:paraId="14BCEBDF" w14:textId="77777777" w:rsidR="00542D1B" w:rsidRPr="00396F2E" w:rsidRDefault="00542D1B" w:rsidP="00AC60E2">
            <w:pPr>
              <w:pStyle w:val="TableParagraph"/>
              <w:spacing w:line="487" w:lineRule="auto"/>
              <w:ind w:left="269" w:right="258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竞赛学生</w:t>
            </w:r>
            <w:proofErr w:type="spellEnd"/>
          </w:p>
        </w:tc>
        <w:tc>
          <w:tcPr>
            <w:tcW w:w="1230" w:type="dxa"/>
            <w:vMerge w:val="restart"/>
          </w:tcPr>
          <w:p w14:paraId="2EB1886E" w14:textId="469BD3F0" w:rsidR="00542D1B" w:rsidRPr="00396F2E" w:rsidRDefault="00542D1B" w:rsidP="00AC60E2">
            <w:pPr>
              <w:pStyle w:val="TableParagraph"/>
              <w:spacing w:beforeLines="150" w:before="360"/>
              <w:ind w:left="119" w:right="111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姓名</w:t>
            </w:r>
            <w:proofErr w:type="spellEnd"/>
          </w:p>
        </w:tc>
        <w:tc>
          <w:tcPr>
            <w:tcW w:w="629" w:type="dxa"/>
            <w:vMerge w:val="restart"/>
          </w:tcPr>
          <w:p w14:paraId="6BCBA333" w14:textId="631E8A4F" w:rsidR="00542D1B" w:rsidRPr="00396F2E" w:rsidRDefault="00542D1B" w:rsidP="00AC60E2">
            <w:pPr>
              <w:pStyle w:val="TableParagraph"/>
              <w:spacing w:beforeLines="150" w:before="360"/>
              <w:ind w:left="7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性别</w:t>
            </w:r>
            <w:proofErr w:type="spellEnd"/>
          </w:p>
        </w:tc>
        <w:tc>
          <w:tcPr>
            <w:tcW w:w="2347" w:type="dxa"/>
            <w:gridSpan w:val="3"/>
            <w:vMerge w:val="restart"/>
          </w:tcPr>
          <w:p w14:paraId="153B14B9" w14:textId="72B3E2B0" w:rsidR="00542D1B" w:rsidRPr="00396F2E" w:rsidRDefault="00542D1B" w:rsidP="00AC60E2">
            <w:pPr>
              <w:pStyle w:val="TableParagraph"/>
              <w:spacing w:beforeLines="150" w:before="360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联系电话</w:t>
            </w:r>
            <w:proofErr w:type="spellEnd"/>
          </w:p>
        </w:tc>
        <w:tc>
          <w:tcPr>
            <w:tcW w:w="1134" w:type="dxa"/>
            <w:gridSpan w:val="2"/>
          </w:tcPr>
          <w:p w14:paraId="62772A18" w14:textId="0A0AE713" w:rsidR="00542D1B" w:rsidRPr="00396F2E" w:rsidRDefault="00542D1B" w:rsidP="00AC60E2">
            <w:pPr>
              <w:pStyle w:val="TableParagraph"/>
              <w:spacing w:before="160"/>
              <w:ind w:left="11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4"/>
              </w:rPr>
              <w:t>入住时间</w:t>
            </w:r>
            <w:proofErr w:type="spellEnd"/>
          </w:p>
        </w:tc>
        <w:tc>
          <w:tcPr>
            <w:tcW w:w="1702" w:type="dxa"/>
            <w:gridSpan w:val="2"/>
            <w:vMerge w:val="restart"/>
          </w:tcPr>
          <w:p w14:paraId="1096D202" w14:textId="2DBA1B94" w:rsidR="00542D1B" w:rsidRPr="007262A8" w:rsidRDefault="00542D1B" w:rsidP="007262A8">
            <w:pPr>
              <w:spacing w:beforeLines="150" w:before="360"/>
              <w:jc w:val="center"/>
              <w:rPr>
                <w:sz w:val="21"/>
                <w:szCs w:val="21"/>
              </w:rPr>
            </w:pPr>
            <w:r w:rsidRPr="00790ABF">
              <w:rPr>
                <w:sz w:val="21"/>
                <w:szCs w:val="21"/>
                <w:lang w:eastAsia="zh-CN"/>
              </w:rPr>
              <w:t>烟草</w:t>
            </w:r>
            <w:proofErr w:type="spellStart"/>
            <w:r w:rsidRPr="00790ABF">
              <w:rPr>
                <w:rFonts w:hint="eastAsia"/>
                <w:sz w:val="21"/>
                <w:szCs w:val="21"/>
              </w:rPr>
              <w:t>酒店</w:t>
            </w:r>
            <w:r w:rsidRPr="00790ABF">
              <w:rPr>
                <w:b/>
                <w:bCs/>
                <w:sz w:val="21"/>
                <w:szCs w:val="21"/>
              </w:rPr>
              <w:t>（</w:t>
            </w:r>
            <w:r w:rsidRPr="00790ABF">
              <w:rPr>
                <w:rFonts w:hint="eastAsia"/>
                <w:b/>
                <w:bCs/>
                <w:sz w:val="21"/>
                <w:szCs w:val="21"/>
              </w:rPr>
              <w:t>校内</w:t>
            </w:r>
            <w:proofErr w:type="spellEnd"/>
            <w:r w:rsidRPr="00790ABF">
              <w:rPr>
                <w:b/>
                <w:bCs/>
                <w:sz w:val="21"/>
                <w:szCs w:val="21"/>
              </w:rPr>
              <w:t>）</w:t>
            </w:r>
          </w:p>
        </w:tc>
        <w:tc>
          <w:tcPr>
            <w:tcW w:w="2531" w:type="dxa"/>
            <w:gridSpan w:val="5"/>
          </w:tcPr>
          <w:p w14:paraId="6B3F732E" w14:textId="6CF69D5B" w:rsidR="00542D1B" w:rsidRPr="002F7A4A" w:rsidRDefault="00542D1B" w:rsidP="002325C4">
            <w:pPr>
              <w:pStyle w:val="TableParagraph"/>
              <w:spacing w:beforeLines="50" w:before="120"/>
              <w:rPr>
                <w:rFonts w:ascii="Times New Roman" w:hAnsi="Times New Roman" w:cs="Times New Roman"/>
                <w:sz w:val="24"/>
              </w:rPr>
            </w:pPr>
            <w:r w:rsidRPr="002F7A4A">
              <w:rPr>
                <w:rFonts w:ascii="Times New Roman" w:hAnsi="Times New Roman" w:cs="Times New Roman" w:hint="eastAsia"/>
                <w:sz w:val="24"/>
                <w:lang w:eastAsia="zh-CN"/>
              </w:rPr>
              <w:t>穿衣尺码</w:t>
            </w:r>
          </w:p>
        </w:tc>
      </w:tr>
      <w:tr w:rsidR="002325C4" w:rsidRPr="00396F2E" w14:paraId="780FEFAE" w14:textId="77777777" w:rsidTr="003F7988">
        <w:trPr>
          <w:trHeight w:val="301"/>
        </w:trPr>
        <w:tc>
          <w:tcPr>
            <w:tcW w:w="780" w:type="dxa"/>
            <w:vMerge/>
          </w:tcPr>
          <w:p w14:paraId="1AE20312" w14:textId="77777777" w:rsidR="002325C4" w:rsidRPr="00396F2E" w:rsidRDefault="002325C4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0" w:type="dxa"/>
            <w:vMerge/>
          </w:tcPr>
          <w:p w14:paraId="6B9C8F98" w14:textId="77777777" w:rsidR="002325C4" w:rsidRPr="00396F2E" w:rsidRDefault="002325C4" w:rsidP="00AC60E2">
            <w:pPr>
              <w:pStyle w:val="TableParagraph"/>
              <w:spacing w:before="122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  <w:vMerge/>
          </w:tcPr>
          <w:p w14:paraId="703DB40D" w14:textId="77777777" w:rsidR="002325C4" w:rsidRPr="00396F2E" w:rsidRDefault="002325C4" w:rsidP="00AC60E2">
            <w:pPr>
              <w:pStyle w:val="TableParagraph"/>
              <w:spacing w:before="120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7" w:type="dxa"/>
            <w:gridSpan w:val="3"/>
            <w:vMerge/>
          </w:tcPr>
          <w:p w14:paraId="1E263EC8" w14:textId="77777777" w:rsidR="002325C4" w:rsidRPr="00396F2E" w:rsidRDefault="002325C4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3C435220" w14:textId="61508FCF" w:rsidR="002325C4" w:rsidRPr="00233C5E" w:rsidRDefault="002325C4" w:rsidP="00233C5E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233C5E">
              <w:rPr>
                <w:rFonts w:ascii="Times New Roman" w:hAnsi="Times New Roman" w:cs="Times New Roman"/>
              </w:rPr>
              <w:t>7/13</w:t>
            </w:r>
          </w:p>
        </w:tc>
        <w:tc>
          <w:tcPr>
            <w:tcW w:w="567" w:type="dxa"/>
          </w:tcPr>
          <w:p w14:paraId="7DB27CCC" w14:textId="3D091945" w:rsidR="002325C4" w:rsidRPr="00233C5E" w:rsidRDefault="002325C4" w:rsidP="00233C5E">
            <w:pPr>
              <w:jc w:val="center"/>
              <w:rPr>
                <w:rFonts w:ascii="Times New Roman" w:hAnsi="Times New Roman" w:cs="Times New Roman"/>
              </w:rPr>
            </w:pPr>
            <w:r w:rsidRPr="00233C5E">
              <w:rPr>
                <w:rFonts w:ascii="Times New Roman" w:hAnsi="Times New Roman" w:cs="Times New Roman"/>
              </w:rPr>
              <w:t>7/14</w:t>
            </w:r>
          </w:p>
        </w:tc>
        <w:tc>
          <w:tcPr>
            <w:tcW w:w="1702" w:type="dxa"/>
            <w:gridSpan w:val="2"/>
            <w:vMerge/>
          </w:tcPr>
          <w:p w14:paraId="436AA2E2" w14:textId="77777777" w:rsidR="002325C4" w:rsidRPr="00396F2E" w:rsidRDefault="002325C4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6" w:type="dxa"/>
            <w:gridSpan w:val="2"/>
          </w:tcPr>
          <w:p w14:paraId="78D0C8A4" w14:textId="5B8F3C61" w:rsidR="002325C4" w:rsidRPr="00396F2E" w:rsidRDefault="00A637EE" w:rsidP="007262A8">
            <w:pPr>
              <w:pStyle w:val="TableParagraph"/>
              <w:rPr>
                <w:rFonts w:ascii="Times New Roman" w:hAnsi="Times New Roman" w:cs="Times New Roman"/>
                <w:sz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lang w:eastAsia="zh-CN"/>
              </w:rPr>
              <w:t>M</w:t>
            </w:r>
          </w:p>
        </w:tc>
        <w:tc>
          <w:tcPr>
            <w:tcW w:w="567" w:type="dxa"/>
          </w:tcPr>
          <w:p w14:paraId="7CAE3B1A" w14:textId="6B180834" w:rsidR="002325C4" w:rsidRPr="00396F2E" w:rsidRDefault="00A637EE" w:rsidP="007262A8">
            <w:pPr>
              <w:pStyle w:val="TableParagraph"/>
              <w:rPr>
                <w:rFonts w:ascii="Times New Roman" w:hAnsi="Times New Roman" w:cs="Times New Roman"/>
                <w:sz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lang w:eastAsia="zh-CN"/>
              </w:rPr>
              <w:t>L</w:t>
            </w:r>
          </w:p>
        </w:tc>
        <w:tc>
          <w:tcPr>
            <w:tcW w:w="567" w:type="dxa"/>
          </w:tcPr>
          <w:p w14:paraId="431E5AA4" w14:textId="13FFA130" w:rsidR="002325C4" w:rsidRPr="00396F2E" w:rsidRDefault="00A637EE" w:rsidP="007262A8">
            <w:pPr>
              <w:pStyle w:val="TableParagraph"/>
              <w:rPr>
                <w:rFonts w:ascii="Times New Roman" w:hAnsi="Times New Roman" w:cs="Times New Roman"/>
                <w:sz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lang w:eastAsia="zh-CN"/>
              </w:rPr>
              <w:t>X</w:t>
            </w:r>
            <w:r w:rsidR="002325C4">
              <w:rPr>
                <w:rFonts w:ascii="Times New Roman" w:hAnsi="Times New Roman" w:cs="Times New Roman" w:hint="eastAsia"/>
                <w:sz w:val="24"/>
                <w:lang w:eastAsia="zh-CN"/>
              </w:rPr>
              <w:t>L</w:t>
            </w:r>
          </w:p>
        </w:tc>
        <w:tc>
          <w:tcPr>
            <w:tcW w:w="831" w:type="dxa"/>
          </w:tcPr>
          <w:p w14:paraId="6FE32504" w14:textId="2555E1EA" w:rsidR="002325C4" w:rsidRPr="00396F2E" w:rsidRDefault="007262A8" w:rsidP="007262A8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  <w:lang w:eastAsia="zh-CN"/>
              </w:rPr>
              <w:t>自填</w:t>
            </w:r>
          </w:p>
        </w:tc>
      </w:tr>
      <w:tr w:rsidR="007262A8" w:rsidRPr="00396F2E" w14:paraId="11378884" w14:textId="77777777" w:rsidTr="003F7988">
        <w:trPr>
          <w:trHeight w:val="587"/>
        </w:trPr>
        <w:tc>
          <w:tcPr>
            <w:tcW w:w="780" w:type="dxa"/>
            <w:vMerge/>
          </w:tcPr>
          <w:p w14:paraId="1A7A189A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0" w:type="dxa"/>
          </w:tcPr>
          <w:p w14:paraId="590E795A" w14:textId="77777777" w:rsidR="007262A8" w:rsidRPr="00396F2E" w:rsidRDefault="007262A8" w:rsidP="00AC60E2">
            <w:pPr>
              <w:pStyle w:val="TableParagraph"/>
              <w:spacing w:before="122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1B524E62" w14:textId="77777777" w:rsidR="007262A8" w:rsidRPr="00396F2E" w:rsidRDefault="007262A8" w:rsidP="00AC60E2">
            <w:pPr>
              <w:pStyle w:val="TableParagraph"/>
              <w:spacing w:before="120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7" w:type="dxa"/>
            <w:gridSpan w:val="3"/>
          </w:tcPr>
          <w:p w14:paraId="71E0B848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550AA4FB" w14:textId="77777777" w:rsidR="007262A8" w:rsidRPr="00396F2E" w:rsidRDefault="007262A8" w:rsidP="00AC60E2">
            <w:pPr>
              <w:pStyle w:val="TableParagraph"/>
              <w:spacing w:before="160"/>
              <w:ind w:left="224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67" w:type="dxa"/>
          </w:tcPr>
          <w:p w14:paraId="146810B8" w14:textId="77777777" w:rsidR="007262A8" w:rsidRPr="00396F2E" w:rsidRDefault="007262A8" w:rsidP="00AC60E2">
            <w:pPr>
              <w:pStyle w:val="TableParagraph"/>
              <w:spacing w:before="160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2" w:type="dxa"/>
            <w:gridSpan w:val="2"/>
            <w:vMerge w:val="restart"/>
          </w:tcPr>
          <w:p w14:paraId="77562D05" w14:textId="4D51FB63" w:rsidR="007262A8" w:rsidRPr="00396F2E" w:rsidRDefault="007262A8" w:rsidP="00C263E1">
            <w:pPr>
              <w:pStyle w:val="TableParagraph"/>
              <w:spacing w:beforeLines="300" w:before="720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790ABF">
              <w:rPr>
                <w:rFonts w:hint="eastAsia"/>
                <w:sz w:val="24"/>
                <w:szCs w:val="24"/>
              </w:rPr>
              <w:t>合住</w:t>
            </w:r>
            <w:proofErr w:type="spellEnd"/>
          </w:p>
        </w:tc>
        <w:tc>
          <w:tcPr>
            <w:tcW w:w="566" w:type="dxa"/>
            <w:gridSpan w:val="2"/>
          </w:tcPr>
          <w:p w14:paraId="6C48FEE8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4767F966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7AD7A647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31" w:type="dxa"/>
          </w:tcPr>
          <w:p w14:paraId="5D6BF233" w14:textId="768F2345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7262A8" w:rsidRPr="00396F2E" w14:paraId="60109262" w14:textId="77777777" w:rsidTr="003F7988">
        <w:trPr>
          <w:trHeight w:val="637"/>
        </w:trPr>
        <w:tc>
          <w:tcPr>
            <w:tcW w:w="780" w:type="dxa"/>
            <w:vMerge/>
          </w:tcPr>
          <w:p w14:paraId="3C4DE089" w14:textId="77777777" w:rsidR="007262A8" w:rsidRPr="00396F2E" w:rsidRDefault="007262A8" w:rsidP="00AC60E2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12ABB792" w14:textId="52E57137" w:rsidR="007262A8" w:rsidRPr="00396F2E" w:rsidRDefault="007262A8" w:rsidP="00AC60E2">
            <w:pPr>
              <w:pStyle w:val="TableParagraph"/>
              <w:spacing w:before="121"/>
              <w:ind w:left="119" w:right="111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60AE20AC" w14:textId="6EE16F8D" w:rsidR="007262A8" w:rsidRPr="00396F2E" w:rsidRDefault="007262A8" w:rsidP="00AC60E2">
            <w:pPr>
              <w:pStyle w:val="TableParagraph"/>
              <w:spacing w:before="120"/>
              <w:ind w:left="7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7" w:type="dxa"/>
            <w:gridSpan w:val="3"/>
          </w:tcPr>
          <w:p w14:paraId="0C6BE87B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22C2679D" w14:textId="652EFB49" w:rsidR="007262A8" w:rsidRPr="00396F2E" w:rsidRDefault="007262A8" w:rsidP="00AC60E2">
            <w:pPr>
              <w:pStyle w:val="TableParagraph"/>
              <w:spacing w:before="159"/>
              <w:ind w:left="224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567" w:type="dxa"/>
          </w:tcPr>
          <w:p w14:paraId="05171BC9" w14:textId="10BE9CD5" w:rsidR="007262A8" w:rsidRPr="00396F2E" w:rsidRDefault="007262A8" w:rsidP="00AC60E2">
            <w:pPr>
              <w:pStyle w:val="TableParagraph"/>
              <w:spacing w:before="159"/>
              <w:ind w:left="1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2" w:type="dxa"/>
            <w:gridSpan w:val="2"/>
            <w:vMerge/>
          </w:tcPr>
          <w:p w14:paraId="0A06DEA1" w14:textId="3A0F5031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6" w:type="dxa"/>
            <w:gridSpan w:val="2"/>
          </w:tcPr>
          <w:p w14:paraId="75A28DC8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782625A4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6A7F0BAC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31" w:type="dxa"/>
          </w:tcPr>
          <w:p w14:paraId="019C3101" w14:textId="20764E32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7262A8" w:rsidRPr="00396F2E" w14:paraId="38C5D119" w14:textId="77777777" w:rsidTr="003F7988">
        <w:trPr>
          <w:trHeight w:val="365"/>
        </w:trPr>
        <w:tc>
          <w:tcPr>
            <w:tcW w:w="780" w:type="dxa"/>
            <w:vMerge/>
          </w:tcPr>
          <w:p w14:paraId="7EB81642" w14:textId="77777777" w:rsidR="007262A8" w:rsidRPr="00396F2E" w:rsidRDefault="007262A8" w:rsidP="00AC60E2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30" w:type="dxa"/>
          </w:tcPr>
          <w:p w14:paraId="773AECAA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29" w:type="dxa"/>
          </w:tcPr>
          <w:p w14:paraId="2A963E5B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7" w:type="dxa"/>
            <w:gridSpan w:val="3"/>
          </w:tcPr>
          <w:p w14:paraId="7AF6BCA5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66AFFA01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70A18E81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02" w:type="dxa"/>
            <w:gridSpan w:val="2"/>
            <w:vMerge/>
          </w:tcPr>
          <w:p w14:paraId="00E4EB5F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6" w:type="dxa"/>
            <w:gridSpan w:val="2"/>
          </w:tcPr>
          <w:p w14:paraId="25E050E5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298C2EE5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67" w:type="dxa"/>
          </w:tcPr>
          <w:p w14:paraId="01EFC888" w14:textId="77777777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31" w:type="dxa"/>
          </w:tcPr>
          <w:p w14:paraId="7AE831A7" w14:textId="4FC724EC" w:rsidR="007262A8" w:rsidRPr="00396F2E" w:rsidRDefault="007262A8" w:rsidP="00AC60E2">
            <w:pPr>
              <w:pStyle w:val="TableParagraph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AC60E2" w:rsidRPr="00396F2E" w14:paraId="74CCFBBF" w14:textId="77777777" w:rsidTr="00C51C79">
        <w:trPr>
          <w:trHeight w:val="624"/>
        </w:trPr>
        <w:tc>
          <w:tcPr>
            <w:tcW w:w="10353" w:type="dxa"/>
            <w:gridSpan w:val="15"/>
          </w:tcPr>
          <w:p w14:paraId="17F3889F" w14:textId="77777777" w:rsidR="00AC60E2" w:rsidRPr="00396F2E" w:rsidRDefault="00AC60E2" w:rsidP="00AC60E2">
            <w:pPr>
              <w:pStyle w:val="TableParagraph"/>
              <w:tabs>
                <w:tab w:val="left" w:pos="4784"/>
              </w:tabs>
              <w:spacing w:before="133"/>
              <w:ind w:left="10"/>
              <w:rPr>
                <w:rFonts w:ascii="Times New Roman" w:hAnsi="Times New Roman" w:cs="Times New Roman"/>
                <w:sz w:val="28"/>
              </w:rPr>
            </w:pPr>
            <w:proofErr w:type="spellStart"/>
            <w:r w:rsidRPr="000667D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</w:rPr>
              <w:t>务必填写：</w:t>
            </w:r>
            <w:r w:rsidRPr="00396F2E">
              <w:rPr>
                <w:rFonts w:ascii="Times New Roman" w:hAnsi="Times New Roman" w:cs="Times New Roman"/>
                <w:sz w:val="28"/>
              </w:rPr>
              <w:t>总共需要房间数</w:t>
            </w:r>
            <w:proofErr w:type="spellEnd"/>
            <w:r w:rsidRPr="00396F2E">
              <w:rPr>
                <w:rFonts w:ascii="Times New Roman" w:hAnsi="Times New Roman" w:cs="Times New Roman"/>
                <w:sz w:val="28"/>
              </w:rPr>
              <w:tab/>
            </w:r>
            <w:r w:rsidRPr="00396F2E">
              <w:rPr>
                <w:rFonts w:ascii="Times New Roman" w:hAnsi="Times New Roman" w:cs="Times New Roman"/>
                <w:sz w:val="28"/>
              </w:rPr>
              <w:t>间。</w:t>
            </w:r>
          </w:p>
        </w:tc>
      </w:tr>
    </w:tbl>
    <w:p w14:paraId="76E2D33B" w14:textId="383F6366" w:rsidR="00104DCD" w:rsidRPr="006B735B" w:rsidRDefault="00104DCD" w:rsidP="006B735B">
      <w:pPr>
        <w:pStyle w:val="2"/>
        <w:spacing w:afterLines="50" w:after="120"/>
        <w:ind w:left="0"/>
        <w:rPr>
          <w:rFonts w:ascii="Times New Roman" w:hAnsi="Times New Roman" w:cs="Times New Roman"/>
          <w:sz w:val="24"/>
          <w:szCs w:val="24"/>
        </w:rPr>
      </w:pPr>
      <w:r w:rsidRPr="006B735B">
        <w:rPr>
          <w:rFonts w:ascii="Times New Roman" w:hAnsi="Times New Roman" w:cs="Times New Roman"/>
          <w:spacing w:val="34"/>
          <w:sz w:val="24"/>
          <w:szCs w:val="24"/>
        </w:rPr>
        <w:t>备</w:t>
      </w:r>
      <w:r w:rsidRPr="006B735B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6B735B">
        <w:rPr>
          <w:rFonts w:ascii="Times New Roman" w:hAnsi="Times New Roman" w:cs="Times New Roman"/>
          <w:spacing w:val="34"/>
          <w:sz w:val="24"/>
          <w:szCs w:val="24"/>
        </w:rPr>
        <w:t>注：</w:t>
      </w:r>
    </w:p>
    <w:p w14:paraId="76CE8095" w14:textId="4EC7A789" w:rsidR="00104DCD" w:rsidRPr="00DA3236" w:rsidRDefault="00DA3236" w:rsidP="006B735B">
      <w:pPr>
        <w:spacing w:line="360" w:lineRule="auto"/>
        <w:ind w:left="220" w:hangingChars="100" w:hanging="220"/>
        <w:rPr>
          <w:rFonts w:ascii="Times New Roman" w:hAnsi="Times New Roman" w:cs="Times New Roman"/>
        </w:rPr>
      </w:pPr>
      <w:r w:rsidRPr="00DA3236">
        <w:rPr>
          <w:rFonts w:ascii="Times New Roman" w:hAnsi="Times New Roman" w:cs="Times New Roman"/>
        </w:rPr>
        <w:t xml:space="preserve">1. </w:t>
      </w:r>
      <w:r w:rsidR="00104DCD" w:rsidRPr="00DA3236">
        <w:rPr>
          <w:rFonts w:ascii="Times New Roman" w:hAnsi="Times New Roman" w:cs="Times New Roman"/>
        </w:rPr>
        <w:t>请以上回执填写完毕后务必</w:t>
      </w:r>
      <w:r w:rsidR="003B0388">
        <w:rPr>
          <w:rFonts w:ascii="Times New Roman" w:hAnsi="Times New Roman" w:cs="Times New Roman" w:hint="eastAsia"/>
        </w:rPr>
        <w:t>于</w:t>
      </w:r>
      <w:r w:rsidR="002D636B" w:rsidRPr="000667D9">
        <w:rPr>
          <w:rFonts w:ascii="Times New Roman" w:hAnsi="Times New Roman" w:cs="Times New Roman"/>
          <w:b/>
          <w:bCs/>
          <w:color w:val="000000" w:themeColor="text1"/>
        </w:rPr>
        <w:t>6</w:t>
      </w:r>
      <w:r w:rsidR="00104DCD" w:rsidRPr="000667D9">
        <w:rPr>
          <w:rFonts w:ascii="Times New Roman" w:hAnsi="Times New Roman" w:cs="Times New Roman"/>
          <w:b/>
          <w:bCs/>
          <w:color w:val="000000" w:themeColor="text1"/>
        </w:rPr>
        <w:t>月</w:t>
      </w:r>
      <w:r w:rsidR="00357FC5">
        <w:rPr>
          <w:rFonts w:ascii="Times New Roman" w:hAnsi="Times New Roman" w:cs="Times New Roman"/>
          <w:b/>
          <w:bCs/>
          <w:color w:val="000000" w:themeColor="text1"/>
        </w:rPr>
        <w:t>30</w:t>
      </w:r>
      <w:r w:rsidR="00104DCD" w:rsidRPr="000667D9">
        <w:rPr>
          <w:rFonts w:ascii="Times New Roman" w:hAnsi="Times New Roman" w:cs="Times New Roman"/>
          <w:b/>
          <w:bCs/>
          <w:color w:val="000000" w:themeColor="text1"/>
        </w:rPr>
        <w:t>日</w:t>
      </w:r>
      <w:r w:rsidR="00104DCD" w:rsidRPr="00DA3236">
        <w:rPr>
          <w:rFonts w:ascii="Times New Roman" w:hAnsi="Times New Roman" w:cs="Times New Roman"/>
        </w:rPr>
        <w:t>前发送到</w:t>
      </w:r>
      <w:r w:rsidR="00D60676" w:rsidRPr="00D60676">
        <w:rPr>
          <w:rFonts w:ascii="Times New Roman" w:hAnsi="Times New Roman" w:cs="Times New Roman"/>
          <w:b/>
          <w:bCs/>
        </w:rPr>
        <w:t>872652400@qq.com</w:t>
      </w:r>
      <w:r w:rsidR="00104DCD" w:rsidRPr="00DA3236">
        <w:rPr>
          <w:rFonts w:ascii="Times New Roman" w:hAnsi="Times New Roman" w:cs="Times New Roman"/>
        </w:rPr>
        <w:t>邮箱</w:t>
      </w:r>
      <w:r w:rsidR="00483B16">
        <w:rPr>
          <w:rFonts w:ascii="Times New Roman" w:hAnsi="Times New Roman" w:cs="Times New Roman" w:hint="eastAsia"/>
        </w:rPr>
        <w:t>；</w:t>
      </w:r>
    </w:p>
    <w:p w14:paraId="7B3D57B4" w14:textId="547792EA" w:rsidR="00483B16" w:rsidRDefault="00DA3236" w:rsidP="006B735B">
      <w:pPr>
        <w:spacing w:line="360" w:lineRule="auto"/>
        <w:ind w:left="220" w:hangingChars="100" w:hanging="220"/>
        <w:rPr>
          <w:rFonts w:ascii="Times New Roman" w:hAnsi="Times New Roman" w:cs="Times New Roman"/>
        </w:rPr>
      </w:pPr>
      <w:r w:rsidRPr="00DA3236">
        <w:rPr>
          <w:rFonts w:ascii="Times New Roman" w:hAnsi="Times New Roman" w:cs="Times New Roman"/>
        </w:rPr>
        <w:t xml:space="preserve">2. </w:t>
      </w:r>
      <w:r w:rsidR="00483B16" w:rsidRPr="00483B16">
        <w:rPr>
          <w:rFonts w:ascii="Times New Roman" w:hAnsi="Times New Roman" w:cs="Times New Roman" w:hint="eastAsia"/>
          <w:b/>
          <w:bCs/>
        </w:rPr>
        <w:t>参赛老师信息中包括裁判信息</w:t>
      </w:r>
      <w:r w:rsidR="00AB15CE">
        <w:rPr>
          <w:rFonts w:ascii="Times New Roman" w:hAnsi="Times New Roman" w:cs="Times New Roman" w:hint="eastAsia"/>
        </w:rPr>
        <w:t>，因</w:t>
      </w:r>
      <w:r w:rsidR="001A6162" w:rsidRPr="001A6162">
        <w:rPr>
          <w:rFonts w:ascii="Times New Roman" w:hAnsi="Times New Roman" w:cs="Times New Roman" w:hint="eastAsia"/>
          <w:b/>
          <w:bCs/>
        </w:rPr>
        <w:t>校外</w:t>
      </w:r>
      <w:r w:rsidR="001A6162">
        <w:rPr>
          <w:rFonts w:ascii="Times New Roman" w:hAnsi="Times New Roman" w:cs="Times New Roman" w:hint="eastAsia"/>
          <w:b/>
          <w:bCs/>
        </w:rPr>
        <w:t>金</w:t>
      </w:r>
      <w:proofErr w:type="gramStart"/>
      <w:r w:rsidR="001A6162">
        <w:rPr>
          <w:rFonts w:ascii="Times New Roman" w:hAnsi="Times New Roman" w:cs="Times New Roman" w:hint="eastAsia"/>
          <w:b/>
          <w:bCs/>
        </w:rPr>
        <w:t>熙</w:t>
      </w:r>
      <w:r w:rsidR="00AB15CE" w:rsidRPr="001A6162">
        <w:rPr>
          <w:rFonts w:ascii="Times New Roman" w:hAnsi="Times New Roman" w:cs="Times New Roman" w:hint="eastAsia"/>
          <w:b/>
          <w:bCs/>
        </w:rPr>
        <w:t>酒店</w:t>
      </w:r>
      <w:proofErr w:type="gramEnd"/>
      <w:r w:rsidR="00AB15CE" w:rsidRPr="001A6162">
        <w:rPr>
          <w:rFonts w:ascii="Times New Roman" w:hAnsi="Times New Roman" w:cs="Times New Roman" w:hint="eastAsia"/>
          <w:b/>
          <w:bCs/>
        </w:rPr>
        <w:t>只有</w:t>
      </w:r>
      <w:r w:rsidR="001A6162" w:rsidRPr="001A6162">
        <w:rPr>
          <w:rFonts w:ascii="Times New Roman" w:hAnsi="Times New Roman" w:cs="Times New Roman" w:hint="eastAsia"/>
          <w:b/>
          <w:bCs/>
        </w:rPr>
        <w:t>5</w:t>
      </w:r>
      <w:r w:rsidR="001A6162" w:rsidRPr="001A6162">
        <w:rPr>
          <w:rFonts w:ascii="Times New Roman" w:hAnsi="Times New Roman" w:cs="Times New Roman"/>
          <w:b/>
          <w:bCs/>
        </w:rPr>
        <w:t>0</w:t>
      </w:r>
      <w:r w:rsidR="00AB15CE" w:rsidRPr="001A6162">
        <w:rPr>
          <w:rFonts w:ascii="Times New Roman" w:hAnsi="Times New Roman" w:cs="Times New Roman" w:hint="eastAsia"/>
          <w:b/>
          <w:bCs/>
        </w:rPr>
        <w:t>间客房</w:t>
      </w:r>
      <w:r w:rsidR="00AB15CE">
        <w:rPr>
          <w:rFonts w:ascii="Times New Roman" w:hAnsi="Times New Roman" w:cs="Times New Roman" w:hint="eastAsia"/>
        </w:rPr>
        <w:t>，若</w:t>
      </w:r>
      <w:r w:rsidR="001A6162">
        <w:rPr>
          <w:rFonts w:ascii="Times New Roman" w:hAnsi="Times New Roman" w:cs="Times New Roman" w:hint="eastAsia"/>
        </w:rPr>
        <w:t>老师预定数量</w:t>
      </w:r>
      <w:r w:rsidR="00AB15CE">
        <w:rPr>
          <w:rFonts w:ascii="Times New Roman" w:hAnsi="Times New Roman" w:cs="Times New Roman" w:hint="eastAsia"/>
        </w:rPr>
        <w:t>超出，</w:t>
      </w:r>
      <w:r w:rsidR="001A6162">
        <w:rPr>
          <w:rFonts w:ascii="Times New Roman" w:hAnsi="Times New Roman" w:cs="Times New Roman" w:hint="eastAsia"/>
        </w:rPr>
        <w:t>组委会将协调到校内烟草酒店入住</w:t>
      </w:r>
      <w:r w:rsidR="00814353">
        <w:rPr>
          <w:rFonts w:ascii="Times New Roman" w:hAnsi="Times New Roman" w:cs="Times New Roman" w:hint="eastAsia"/>
        </w:rPr>
        <w:t>（</w:t>
      </w:r>
      <w:r w:rsidR="00814353" w:rsidRPr="006F0CC4">
        <w:rPr>
          <w:rFonts w:ascii="Times New Roman" w:hAnsi="Times New Roman" w:cs="Times New Roman" w:hint="eastAsia"/>
          <w:b/>
          <w:bCs/>
        </w:rPr>
        <w:t>金熙酒店：</w:t>
      </w:r>
      <w:r w:rsidR="00AF0C1F">
        <w:rPr>
          <w:rFonts w:ascii="Times New Roman" w:hAnsi="Times New Roman" w:cs="Times New Roman" w:hint="eastAsia"/>
          <w:b/>
          <w:bCs/>
        </w:rPr>
        <w:t>单</w:t>
      </w:r>
      <w:r w:rsidR="0075564B">
        <w:rPr>
          <w:rFonts w:ascii="Times New Roman" w:hAnsi="Times New Roman" w:cs="Times New Roman" w:hint="eastAsia"/>
          <w:b/>
          <w:bCs/>
        </w:rPr>
        <w:t>/</w:t>
      </w:r>
      <w:proofErr w:type="gramStart"/>
      <w:r w:rsidR="00AF0C1F">
        <w:rPr>
          <w:rFonts w:ascii="Times New Roman" w:hAnsi="Times New Roman" w:cs="Times New Roman" w:hint="eastAsia"/>
          <w:b/>
          <w:bCs/>
        </w:rPr>
        <w:t>标间均</w:t>
      </w:r>
      <w:proofErr w:type="gramEnd"/>
      <w:r w:rsidR="00857EC4">
        <w:rPr>
          <w:rFonts w:ascii="Times New Roman" w:hAnsi="Times New Roman" w:cs="Times New Roman" w:hint="eastAsia"/>
          <w:b/>
          <w:bCs/>
        </w:rPr>
        <w:t xml:space="preserve"> </w:t>
      </w:r>
      <w:r w:rsidR="00814353" w:rsidRPr="006F0CC4">
        <w:rPr>
          <w:rFonts w:ascii="Times New Roman" w:hAnsi="Times New Roman" w:cs="Times New Roman" w:hint="eastAsia"/>
          <w:b/>
          <w:bCs/>
        </w:rPr>
        <w:t>3</w:t>
      </w:r>
      <w:r w:rsidR="00814353" w:rsidRPr="006F0CC4">
        <w:rPr>
          <w:rFonts w:ascii="Times New Roman" w:hAnsi="Times New Roman" w:cs="Times New Roman"/>
          <w:b/>
          <w:bCs/>
        </w:rPr>
        <w:t>00</w:t>
      </w:r>
      <w:r w:rsidR="00814353" w:rsidRPr="006F0CC4">
        <w:rPr>
          <w:rFonts w:ascii="Times New Roman" w:hAnsi="Times New Roman" w:cs="Times New Roman" w:hint="eastAsia"/>
          <w:b/>
          <w:bCs/>
        </w:rPr>
        <w:t>元</w:t>
      </w:r>
      <w:r w:rsidR="00814353" w:rsidRPr="006F0CC4">
        <w:rPr>
          <w:rFonts w:ascii="Times New Roman" w:hAnsi="Times New Roman" w:cs="Times New Roman"/>
          <w:b/>
          <w:bCs/>
        </w:rPr>
        <w:t>/</w:t>
      </w:r>
      <w:r w:rsidR="00D93524">
        <w:rPr>
          <w:rFonts w:ascii="Times New Roman" w:hAnsi="Times New Roman" w:cs="Times New Roman" w:hint="eastAsia"/>
          <w:b/>
          <w:bCs/>
        </w:rPr>
        <w:t>间</w:t>
      </w:r>
      <w:r w:rsidR="00814353" w:rsidRPr="006F0CC4">
        <w:rPr>
          <w:rFonts w:ascii="Times New Roman" w:hAnsi="Times New Roman" w:cs="Times New Roman"/>
          <w:b/>
          <w:bCs/>
        </w:rPr>
        <w:t>/</w:t>
      </w:r>
      <w:r w:rsidR="00814353" w:rsidRPr="006F0CC4">
        <w:rPr>
          <w:rFonts w:ascii="Times New Roman" w:hAnsi="Times New Roman" w:cs="Times New Roman"/>
          <w:b/>
          <w:bCs/>
        </w:rPr>
        <w:t>天</w:t>
      </w:r>
      <w:r w:rsidR="0075564B" w:rsidRPr="0075564B">
        <w:rPr>
          <w:rFonts w:ascii="Times New Roman" w:hAnsi="Times New Roman" w:cs="Times New Roman" w:hint="eastAsia"/>
        </w:rPr>
        <w:t>;</w:t>
      </w:r>
      <w:r w:rsidR="0075564B">
        <w:rPr>
          <w:rFonts w:ascii="Times New Roman" w:hAnsi="Times New Roman" w:cs="Times New Roman"/>
          <w:b/>
          <w:bCs/>
        </w:rPr>
        <w:t xml:space="preserve"> </w:t>
      </w:r>
      <w:r w:rsidR="00814353" w:rsidRPr="006F0CC4">
        <w:rPr>
          <w:rFonts w:ascii="Times New Roman" w:hAnsi="Times New Roman" w:cs="Times New Roman" w:hint="eastAsia"/>
          <w:b/>
          <w:bCs/>
        </w:rPr>
        <w:t>烟草酒店：</w:t>
      </w:r>
      <w:r w:rsidR="00AF0C1F">
        <w:rPr>
          <w:rFonts w:ascii="Times New Roman" w:hAnsi="Times New Roman" w:cs="Times New Roman" w:hint="eastAsia"/>
          <w:b/>
          <w:bCs/>
        </w:rPr>
        <w:t>单间</w:t>
      </w:r>
      <w:r w:rsidR="00857EC4">
        <w:rPr>
          <w:rFonts w:ascii="Times New Roman" w:hAnsi="Times New Roman" w:cs="Times New Roman" w:hint="eastAsia"/>
          <w:b/>
          <w:bCs/>
        </w:rPr>
        <w:t xml:space="preserve"> </w:t>
      </w:r>
      <w:r w:rsidR="00AF0C1F">
        <w:rPr>
          <w:rFonts w:ascii="Times New Roman" w:hAnsi="Times New Roman" w:cs="Times New Roman" w:hint="eastAsia"/>
          <w:b/>
          <w:bCs/>
        </w:rPr>
        <w:t>3</w:t>
      </w:r>
      <w:r w:rsidR="00AF0C1F">
        <w:rPr>
          <w:rFonts w:ascii="Times New Roman" w:hAnsi="Times New Roman" w:cs="Times New Roman"/>
          <w:b/>
          <w:bCs/>
        </w:rPr>
        <w:t>28</w:t>
      </w:r>
      <w:r w:rsidR="00AF0C1F" w:rsidRPr="006F0CC4">
        <w:rPr>
          <w:rFonts w:ascii="Times New Roman" w:hAnsi="Times New Roman" w:cs="Times New Roman" w:hint="eastAsia"/>
          <w:b/>
          <w:bCs/>
        </w:rPr>
        <w:t>元</w:t>
      </w:r>
      <w:r w:rsidR="00AF0C1F" w:rsidRPr="006F0CC4">
        <w:rPr>
          <w:rFonts w:ascii="Times New Roman" w:hAnsi="Times New Roman" w:cs="Times New Roman"/>
          <w:b/>
          <w:bCs/>
        </w:rPr>
        <w:t>/</w:t>
      </w:r>
      <w:r w:rsidR="00D93524">
        <w:rPr>
          <w:rFonts w:ascii="Times New Roman" w:hAnsi="Times New Roman" w:cs="Times New Roman" w:hint="eastAsia"/>
          <w:b/>
          <w:bCs/>
        </w:rPr>
        <w:t>间</w:t>
      </w:r>
      <w:r w:rsidR="00AF0C1F" w:rsidRPr="006F0CC4">
        <w:rPr>
          <w:rFonts w:ascii="Times New Roman" w:hAnsi="Times New Roman" w:cs="Times New Roman"/>
          <w:b/>
          <w:bCs/>
        </w:rPr>
        <w:t>/</w:t>
      </w:r>
      <w:r w:rsidR="00AF0C1F" w:rsidRPr="006F0CC4">
        <w:rPr>
          <w:rFonts w:ascii="Times New Roman" w:hAnsi="Times New Roman" w:cs="Times New Roman"/>
          <w:b/>
          <w:bCs/>
        </w:rPr>
        <w:t>天</w:t>
      </w:r>
      <w:r w:rsidR="00AF0C1F">
        <w:rPr>
          <w:rFonts w:ascii="Times New Roman" w:hAnsi="Times New Roman" w:cs="Times New Roman" w:hint="eastAsia"/>
          <w:b/>
          <w:bCs/>
        </w:rPr>
        <w:t>，</w:t>
      </w:r>
      <w:proofErr w:type="gramStart"/>
      <w:r w:rsidR="00AF0C1F">
        <w:rPr>
          <w:rFonts w:ascii="Times New Roman" w:hAnsi="Times New Roman" w:cs="Times New Roman" w:hint="eastAsia"/>
          <w:b/>
          <w:bCs/>
        </w:rPr>
        <w:t>标间</w:t>
      </w:r>
      <w:proofErr w:type="gramEnd"/>
      <w:r w:rsidR="00857EC4">
        <w:rPr>
          <w:rFonts w:ascii="Times New Roman" w:hAnsi="Times New Roman" w:cs="Times New Roman" w:hint="eastAsia"/>
          <w:b/>
          <w:bCs/>
        </w:rPr>
        <w:t xml:space="preserve"> </w:t>
      </w:r>
      <w:r w:rsidR="00814353" w:rsidRPr="006F0CC4">
        <w:rPr>
          <w:rFonts w:ascii="Times New Roman" w:hAnsi="Times New Roman" w:cs="Times New Roman" w:hint="eastAsia"/>
          <w:b/>
          <w:bCs/>
        </w:rPr>
        <w:t>2</w:t>
      </w:r>
      <w:r w:rsidR="0075564B">
        <w:rPr>
          <w:rFonts w:ascii="Times New Roman" w:hAnsi="Times New Roman" w:cs="Times New Roman"/>
          <w:b/>
          <w:bCs/>
        </w:rPr>
        <w:t>68</w:t>
      </w:r>
      <w:r w:rsidR="00814353" w:rsidRPr="006F0CC4">
        <w:rPr>
          <w:rFonts w:ascii="Times New Roman" w:hAnsi="Times New Roman" w:cs="Times New Roman" w:hint="eastAsia"/>
          <w:b/>
          <w:bCs/>
        </w:rPr>
        <w:t>元</w:t>
      </w:r>
      <w:r w:rsidR="00814353" w:rsidRPr="006F0CC4">
        <w:rPr>
          <w:rFonts w:ascii="Times New Roman" w:hAnsi="Times New Roman" w:cs="Times New Roman"/>
          <w:b/>
          <w:bCs/>
        </w:rPr>
        <w:t>/</w:t>
      </w:r>
      <w:r w:rsidR="00D93524">
        <w:rPr>
          <w:rFonts w:ascii="Times New Roman" w:hAnsi="Times New Roman" w:cs="Times New Roman" w:hint="eastAsia"/>
          <w:b/>
          <w:bCs/>
        </w:rPr>
        <w:t>间</w:t>
      </w:r>
      <w:r w:rsidR="00814353" w:rsidRPr="006F0CC4">
        <w:rPr>
          <w:rFonts w:ascii="Times New Roman" w:hAnsi="Times New Roman" w:cs="Times New Roman"/>
          <w:b/>
          <w:bCs/>
        </w:rPr>
        <w:t>/</w:t>
      </w:r>
      <w:r w:rsidR="00814353" w:rsidRPr="006F0CC4">
        <w:rPr>
          <w:rFonts w:ascii="Times New Roman" w:hAnsi="Times New Roman" w:cs="Times New Roman"/>
          <w:b/>
          <w:bCs/>
        </w:rPr>
        <w:t>天</w:t>
      </w:r>
      <w:r w:rsidR="00814353">
        <w:rPr>
          <w:rFonts w:ascii="Times New Roman" w:hAnsi="Times New Roman" w:cs="Times New Roman" w:hint="eastAsia"/>
        </w:rPr>
        <w:t>）</w:t>
      </w:r>
      <w:r w:rsidR="002C13BB">
        <w:rPr>
          <w:rFonts w:ascii="Times New Roman" w:hAnsi="Times New Roman" w:cs="Times New Roman" w:hint="eastAsia"/>
        </w:rPr>
        <w:t>；</w:t>
      </w:r>
    </w:p>
    <w:p w14:paraId="6B27C199" w14:textId="5E4B2E9F" w:rsidR="00104DCD" w:rsidRPr="00DA3236" w:rsidRDefault="00483B16" w:rsidP="006B735B">
      <w:pPr>
        <w:spacing w:line="360" w:lineRule="auto"/>
        <w:ind w:left="220" w:hangingChars="100" w:hanging="2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 xml:space="preserve">. </w:t>
      </w:r>
      <w:r w:rsidR="00104DCD" w:rsidRPr="00DA3236">
        <w:rPr>
          <w:rFonts w:ascii="Times New Roman" w:hAnsi="Times New Roman" w:cs="Times New Roman"/>
        </w:rPr>
        <w:t>为保障本届竞赛统一管理，各队</w:t>
      </w:r>
      <w:r w:rsidR="00104DCD" w:rsidRPr="00814353">
        <w:rPr>
          <w:rFonts w:ascii="Times New Roman" w:hAnsi="Times New Roman" w:cs="Times New Roman"/>
          <w:b/>
          <w:bCs/>
        </w:rPr>
        <w:t>学生</w:t>
      </w:r>
      <w:r w:rsidR="008E04AD" w:rsidRPr="00814353">
        <w:rPr>
          <w:rFonts w:ascii="Times New Roman" w:hAnsi="Times New Roman" w:cs="Times New Roman" w:hint="eastAsia"/>
          <w:b/>
          <w:bCs/>
        </w:rPr>
        <w:t>统一</w:t>
      </w:r>
      <w:proofErr w:type="gramStart"/>
      <w:r w:rsidR="00104DCD" w:rsidRPr="00005DB9">
        <w:rPr>
          <w:rFonts w:ascii="Times New Roman" w:hAnsi="Times New Roman" w:cs="Times New Roman"/>
          <w:b/>
          <w:bCs/>
        </w:rPr>
        <w:t>按标间合住</w:t>
      </w:r>
      <w:proofErr w:type="gramEnd"/>
      <w:r w:rsidR="00104DCD" w:rsidRPr="00DA3236">
        <w:rPr>
          <w:rFonts w:ascii="Times New Roman" w:hAnsi="Times New Roman" w:cs="Times New Roman"/>
        </w:rPr>
        <w:t>，对出现单男、单女等应服从组委会安排调配与其余参赛队员合住</w:t>
      </w:r>
      <w:r>
        <w:rPr>
          <w:rFonts w:ascii="Times New Roman" w:hAnsi="Times New Roman" w:cs="Times New Roman" w:hint="eastAsia"/>
        </w:rPr>
        <w:t>；</w:t>
      </w:r>
    </w:p>
    <w:p w14:paraId="6F3AF2F4" w14:textId="5ED58C61" w:rsidR="00104DCD" w:rsidRPr="00DA3236" w:rsidRDefault="00483B16" w:rsidP="006B735B">
      <w:pPr>
        <w:spacing w:line="360" w:lineRule="auto"/>
        <w:ind w:left="220" w:hangingChars="100" w:hanging="2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DA3236" w:rsidRPr="00DA3236">
        <w:rPr>
          <w:rFonts w:ascii="Times New Roman" w:hAnsi="Times New Roman" w:cs="Times New Roman"/>
        </w:rPr>
        <w:t>.</w:t>
      </w:r>
      <w:r w:rsidR="007E2BE5">
        <w:rPr>
          <w:rFonts w:ascii="Times New Roman" w:hAnsi="Times New Roman" w:cs="Times New Roman" w:hint="eastAsia"/>
        </w:rPr>
        <w:t xml:space="preserve"> </w:t>
      </w:r>
      <w:r w:rsidR="00104DCD" w:rsidRPr="00DA3236">
        <w:rPr>
          <w:rFonts w:ascii="Times New Roman" w:hAnsi="Times New Roman" w:cs="Times New Roman"/>
        </w:rPr>
        <w:t>学生</w:t>
      </w:r>
      <w:r w:rsidR="007E2BE5">
        <w:rPr>
          <w:rFonts w:ascii="Times New Roman" w:hAnsi="Times New Roman" w:cs="Times New Roman" w:hint="eastAsia"/>
        </w:rPr>
        <w:t>必须按要求入住</w:t>
      </w:r>
      <w:r w:rsidR="00BB42B5">
        <w:rPr>
          <w:rFonts w:ascii="Times New Roman" w:hAnsi="Times New Roman" w:cs="Times New Roman" w:hint="eastAsia"/>
        </w:rPr>
        <w:t>指定的校内酒店，以便</w:t>
      </w:r>
      <w:r w:rsidR="00104DCD" w:rsidRPr="00DA3236">
        <w:rPr>
          <w:rFonts w:ascii="Times New Roman" w:hAnsi="Times New Roman" w:cs="Times New Roman"/>
        </w:rPr>
        <w:t>安全管理</w:t>
      </w:r>
      <w:r>
        <w:rPr>
          <w:rFonts w:ascii="Times New Roman" w:hAnsi="Times New Roman" w:cs="Times New Roman" w:hint="eastAsia"/>
        </w:rPr>
        <w:t>；</w:t>
      </w:r>
    </w:p>
    <w:p w14:paraId="1293B9D6" w14:textId="16F85325" w:rsidR="004214F8" w:rsidRPr="00F13B26" w:rsidRDefault="00483B16" w:rsidP="00F13B26">
      <w:pPr>
        <w:spacing w:line="360" w:lineRule="auto"/>
        <w:ind w:left="220" w:hangingChars="100" w:hanging="220"/>
        <w:rPr>
          <w:rFonts w:ascii="Times New Roman" w:hAnsi="Times New Roman" w:cs="Times New Roman"/>
          <w:spacing w:val="-11"/>
        </w:rPr>
      </w:pPr>
      <w:r>
        <w:rPr>
          <w:rFonts w:ascii="Times New Roman" w:hAnsi="Times New Roman" w:cs="Times New Roman"/>
        </w:rPr>
        <w:t>5</w:t>
      </w:r>
      <w:r w:rsidR="00DA3236" w:rsidRPr="00DA3236">
        <w:rPr>
          <w:rFonts w:ascii="Times New Roman" w:hAnsi="Times New Roman" w:cs="Times New Roman"/>
        </w:rPr>
        <w:t xml:space="preserve">. </w:t>
      </w:r>
      <w:r w:rsidR="00104DCD" w:rsidRPr="00DA3236">
        <w:rPr>
          <w:rFonts w:ascii="Times New Roman" w:hAnsi="Times New Roman" w:cs="Times New Roman"/>
        </w:rPr>
        <w:t>本届组委会联系的酒店因预定后会产生一定的订房押金，各单位确定房间数后一定入住，多订少住情况</w:t>
      </w:r>
      <w:r w:rsidR="00D048C5">
        <w:rPr>
          <w:rFonts w:ascii="Times New Roman" w:hAnsi="Times New Roman" w:cs="Times New Roman" w:hint="eastAsia"/>
        </w:rPr>
        <w:t>，</w:t>
      </w:r>
      <w:r w:rsidR="00104DCD" w:rsidRPr="00DA3236">
        <w:rPr>
          <w:rFonts w:ascii="Times New Roman" w:hAnsi="Times New Roman" w:cs="Times New Roman"/>
        </w:rPr>
        <w:t>酒店收取空置费用将由多预定单位分摊</w:t>
      </w:r>
      <w:r w:rsidR="00104DCD" w:rsidRPr="00DA3236">
        <w:rPr>
          <w:rFonts w:ascii="Times New Roman" w:hAnsi="Times New Roman" w:cs="Times New Roman"/>
          <w:sz w:val="24"/>
        </w:rPr>
        <w:t>。</w:t>
      </w:r>
      <w:bookmarkEnd w:id="0"/>
    </w:p>
    <w:sectPr w:rsidR="004214F8" w:rsidRPr="00F13B26" w:rsidSect="00805E29">
      <w:type w:val="continuous"/>
      <w:pgSz w:w="11910" w:h="16840"/>
      <w:pgMar w:top="1162" w:right="561" w:bottom="567" w:left="65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7350D" w14:textId="77777777" w:rsidR="00D760E7" w:rsidRDefault="00D760E7">
      <w:r>
        <w:separator/>
      </w:r>
    </w:p>
  </w:endnote>
  <w:endnote w:type="continuationSeparator" w:id="0">
    <w:p w14:paraId="4CACEA1B" w14:textId="77777777" w:rsidR="00D760E7" w:rsidRDefault="00D76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C61FF" w14:textId="77777777" w:rsidR="006F0D63" w:rsidRDefault="00104DCD">
    <w:pPr>
      <w:pStyle w:val="a4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CF4558C" wp14:editId="0482BC39">
              <wp:simplePos x="0" y="0"/>
              <wp:positionH relativeFrom="page">
                <wp:posOffset>3710940</wp:posOffset>
              </wp:positionH>
              <wp:positionV relativeFrom="page">
                <wp:posOffset>9906000</wp:posOffset>
              </wp:positionV>
              <wp:extent cx="139700" cy="165735"/>
              <wp:effectExtent l="0" t="0" r="0" b="0"/>
              <wp:wrapNone/>
              <wp:docPr id="76154238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3C3FCA" w14:textId="77777777" w:rsidR="006F0D63" w:rsidRDefault="00BB5316">
                          <w:pPr>
                            <w:spacing w:before="10"/>
                            <w:ind w:left="6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F4558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92.2pt;margin-top:780pt;width:11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" filled="f" stroked="f">
              <v:textbox inset="0,0,0,0">
                <w:txbxContent>
                  <w:p w14:paraId="423C3FCA" w14:textId="77777777" w:rsidR="006F0D63" w:rsidRDefault="00BB5316">
                    <w:pPr>
                      <w:spacing w:before="10"/>
                      <w:ind w:left="6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D27F6" w14:textId="77777777" w:rsidR="00D760E7" w:rsidRDefault="00D760E7">
      <w:r>
        <w:separator/>
      </w:r>
    </w:p>
  </w:footnote>
  <w:footnote w:type="continuationSeparator" w:id="0">
    <w:p w14:paraId="53721A23" w14:textId="77777777" w:rsidR="00D760E7" w:rsidRDefault="00D76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83A"/>
    <w:multiLevelType w:val="hybridMultilevel"/>
    <w:tmpl w:val="80A23410"/>
    <w:lvl w:ilvl="0" w:tplc="D51C4CAA">
      <w:start w:val="1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631EFC92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33EC4DF2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9508F458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98ECFBF0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AF3E76DC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502283E6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9E489834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9894CF9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1" w15:restartNumberingAfterBreak="0">
    <w:nsid w:val="07031C03"/>
    <w:multiLevelType w:val="hybridMultilevel"/>
    <w:tmpl w:val="AC780368"/>
    <w:lvl w:ilvl="0" w:tplc="22487A40">
      <w:start w:val="3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54603E46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92682FC0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5EE62ECA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88EA0826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12BE814A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61905B54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F7F4F962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E97E43C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2" w15:restartNumberingAfterBreak="0">
    <w:nsid w:val="2E4A0D83"/>
    <w:multiLevelType w:val="hybridMultilevel"/>
    <w:tmpl w:val="0F7A167E"/>
    <w:lvl w:ilvl="0" w:tplc="1CC415D0">
      <w:start w:val="1"/>
      <w:numFmt w:val="japaneseCounting"/>
      <w:lvlText w:val="（%1）"/>
      <w:lvlJc w:val="left"/>
      <w:pPr>
        <w:ind w:left="858" w:hanging="85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C0779"/>
    <w:multiLevelType w:val="hybridMultilevel"/>
    <w:tmpl w:val="E09EC9B0"/>
    <w:lvl w:ilvl="0" w:tplc="17BE25EC">
      <w:start w:val="1"/>
      <w:numFmt w:val="decimal"/>
      <w:lvlText w:val="%1."/>
      <w:lvlJc w:val="left"/>
      <w:pPr>
        <w:ind w:left="47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238CF7BA">
      <w:numFmt w:val="bullet"/>
      <w:lvlText w:val="•"/>
      <w:lvlJc w:val="left"/>
      <w:pPr>
        <w:ind w:left="1500" w:hanging="300"/>
      </w:pPr>
      <w:rPr>
        <w:rFonts w:hint="default"/>
        <w:lang w:val="en-US" w:eastAsia="zh-CN" w:bidi="ar-SA"/>
      </w:rPr>
    </w:lvl>
    <w:lvl w:ilvl="2" w:tplc="602CD0B2">
      <w:numFmt w:val="bullet"/>
      <w:lvlText w:val="•"/>
      <w:lvlJc w:val="left"/>
      <w:pPr>
        <w:ind w:left="2521" w:hanging="300"/>
      </w:pPr>
      <w:rPr>
        <w:rFonts w:hint="default"/>
        <w:lang w:val="en-US" w:eastAsia="zh-CN" w:bidi="ar-SA"/>
      </w:rPr>
    </w:lvl>
    <w:lvl w:ilvl="3" w:tplc="BFACD09E">
      <w:numFmt w:val="bullet"/>
      <w:lvlText w:val="•"/>
      <w:lvlJc w:val="left"/>
      <w:pPr>
        <w:ind w:left="3541" w:hanging="300"/>
      </w:pPr>
      <w:rPr>
        <w:rFonts w:hint="default"/>
        <w:lang w:val="en-US" w:eastAsia="zh-CN" w:bidi="ar-SA"/>
      </w:rPr>
    </w:lvl>
    <w:lvl w:ilvl="4" w:tplc="F98877B6">
      <w:numFmt w:val="bullet"/>
      <w:lvlText w:val="•"/>
      <w:lvlJc w:val="left"/>
      <w:pPr>
        <w:ind w:left="4562" w:hanging="300"/>
      </w:pPr>
      <w:rPr>
        <w:rFonts w:hint="default"/>
        <w:lang w:val="en-US" w:eastAsia="zh-CN" w:bidi="ar-SA"/>
      </w:rPr>
    </w:lvl>
    <w:lvl w:ilvl="5" w:tplc="0F7C7934">
      <w:numFmt w:val="bullet"/>
      <w:lvlText w:val="•"/>
      <w:lvlJc w:val="left"/>
      <w:pPr>
        <w:ind w:left="5583" w:hanging="300"/>
      </w:pPr>
      <w:rPr>
        <w:rFonts w:hint="default"/>
        <w:lang w:val="en-US" w:eastAsia="zh-CN" w:bidi="ar-SA"/>
      </w:rPr>
    </w:lvl>
    <w:lvl w:ilvl="6" w:tplc="2EB42B92">
      <w:numFmt w:val="bullet"/>
      <w:lvlText w:val="•"/>
      <w:lvlJc w:val="left"/>
      <w:pPr>
        <w:ind w:left="6603" w:hanging="300"/>
      </w:pPr>
      <w:rPr>
        <w:rFonts w:hint="default"/>
        <w:lang w:val="en-US" w:eastAsia="zh-CN" w:bidi="ar-SA"/>
      </w:rPr>
    </w:lvl>
    <w:lvl w:ilvl="7" w:tplc="DF4880A2">
      <w:numFmt w:val="bullet"/>
      <w:lvlText w:val="•"/>
      <w:lvlJc w:val="left"/>
      <w:pPr>
        <w:ind w:left="7624" w:hanging="300"/>
      </w:pPr>
      <w:rPr>
        <w:rFonts w:hint="default"/>
        <w:lang w:val="en-US" w:eastAsia="zh-CN" w:bidi="ar-SA"/>
      </w:rPr>
    </w:lvl>
    <w:lvl w:ilvl="8" w:tplc="45EAAA7A">
      <w:numFmt w:val="bullet"/>
      <w:lvlText w:val="•"/>
      <w:lvlJc w:val="left"/>
      <w:pPr>
        <w:ind w:left="8644" w:hanging="300"/>
      </w:pPr>
      <w:rPr>
        <w:rFonts w:hint="default"/>
        <w:lang w:val="en-US" w:eastAsia="zh-CN" w:bidi="ar-SA"/>
      </w:rPr>
    </w:lvl>
  </w:abstractNum>
  <w:abstractNum w:abstractNumId="4" w15:restartNumberingAfterBreak="0">
    <w:nsid w:val="5F243B7B"/>
    <w:multiLevelType w:val="hybridMultilevel"/>
    <w:tmpl w:val="1A56C3BA"/>
    <w:lvl w:ilvl="0" w:tplc="62A81FB2">
      <w:start w:val="1"/>
      <w:numFmt w:val="decimal"/>
      <w:lvlText w:val="%1."/>
      <w:lvlJc w:val="left"/>
      <w:pPr>
        <w:ind w:left="1255" w:hanging="303"/>
      </w:pPr>
      <w:rPr>
        <w:rFonts w:ascii="Calibri" w:eastAsia="Calibri" w:hAnsi="Calibri" w:cs="Calibri" w:hint="default"/>
        <w:w w:val="100"/>
        <w:sz w:val="24"/>
        <w:szCs w:val="24"/>
        <w:lang w:val="en-US" w:eastAsia="zh-CN" w:bidi="ar-SA"/>
      </w:rPr>
    </w:lvl>
    <w:lvl w:ilvl="1" w:tplc="4A841846">
      <w:numFmt w:val="bullet"/>
      <w:lvlText w:val="•"/>
      <w:lvlJc w:val="left"/>
      <w:pPr>
        <w:ind w:left="2202" w:hanging="303"/>
      </w:pPr>
      <w:rPr>
        <w:rFonts w:hint="default"/>
        <w:lang w:val="en-US" w:eastAsia="zh-CN" w:bidi="ar-SA"/>
      </w:rPr>
    </w:lvl>
    <w:lvl w:ilvl="2" w:tplc="9CB8AE04">
      <w:numFmt w:val="bullet"/>
      <w:lvlText w:val="•"/>
      <w:lvlJc w:val="left"/>
      <w:pPr>
        <w:ind w:left="3145" w:hanging="303"/>
      </w:pPr>
      <w:rPr>
        <w:rFonts w:hint="default"/>
        <w:lang w:val="en-US" w:eastAsia="zh-CN" w:bidi="ar-SA"/>
      </w:rPr>
    </w:lvl>
    <w:lvl w:ilvl="3" w:tplc="7F567426">
      <w:numFmt w:val="bullet"/>
      <w:lvlText w:val="•"/>
      <w:lvlJc w:val="left"/>
      <w:pPr>
        <w:ind w:left="4087" w:hanging="303"/>
      </w:pPr>
      <w:rPr>
        <w:rFonts w:hint="default"/>
        <w:lang w:val="en-US" w:eastAsia="zh-CN" w:bidi="ar-SA"/>
      </w:rPr>
    </w:lvl>
    <w:lvl w:ilvl="4" w:tplc="78A4CBB6">
      <w:numFmt w:val="bullet"/>
      <w:lvlText w:val="•"/>
      <w:lvlJc w:val="left"/>
      <w:pPr>
        <w:ind w:left="5030" w:hanging="303"/>
      </w:pPr>
      <w:rPr>
        <w:rFonts w:hint="default"/>
        <w:lang w:val="en-US" w:eastAsia="zh-CN" w:bidi="ar-SA"/>
      </w:rPr>
    </w:lvl>
    <w:lvl w:ilvl="5" w:tplc="AA6EF2D6">
      <w:numFmt w:val="bullet"/>
      <w:lvlText w:val="•"/>
      <w:lvlJc w:val="left"/>
      <w:pPr>
        <w:ind w:left="5973" w:hanging="303"/>
      </w:pPr>
      <w:rPr>
        <w:rFonts w:hint="default"/>
        <w:lang w:val="en-US" w:eastAsia="zh-CN" w:bidi="ar-SA"/>
      </w:rPr>
    </w:lvl>
    <w:lvl w:ilvl="6" w:tplc="AC04C940">
      <w:numFmt w:val="bullet"/>
      <w:lvlText w:val="•"/>
      <w:lvlJc w:val="left"/>
      <w:pPr>
        <w:ind w:left="6915" w:hanging="303"/>
      </w:pPr>
      <w:rPr>
        <w:rFonts w:hint="default"/>
        <w:lang w:val="en-US" w:eastAsia="zh-CN" w:bidi="ar-SA"/>
      </w:rPr>
    </w:lvl>
    <w:lvl w:ilvl="7" w:tplc="0F6C0E10">
      <w:numFmt w:val="bullet"/>
      <w:lvlText w:val="•"/>
      <w:lvlJc w:val="left"/>
      <w:pPr>
        <w:ind w:left="7858" w:hanging="303"/>
      </w:pPr>
      <w:rPr>
        <w:rFonts w:hint="default"/>
        <w:lang w:val="en-US" w:eastAsia="zh-CN" w:bidi="ar-SA"/>
      </w:rPr>
    </w:lvl>
    <w:lvl w:ilvl="8" w:tplc="F8C89B0C">
      <w:numFmt w:val="bullet"/>
      <w:lvlText w:val="•"/>
      <w:lvlJc w:val="left"/>
      <w:pPr>
        <w:ind w:left="8800" w:hanging="303"/>
      </w:pPr>
      <w:rPr>
        <w:rFonts w:hint="default"/>
        <w:lang w:val="en-US" w:eastAsia="zh-CN" w:bidi="ar-SA"/>
      </w:rPr>
    </w:lvl>
  </w:abstractNum>
  <w:abstractNum w:abstractNumId="5" w15:restartNumberingAfterBreak="0">
    <w:nsid w:val="7689446D"/>
    <w:multiLevelType w:val="hybridMultilevel"/>
    <w:tmpl w:val="B426A4C6"/>
    <w:lvl w:ilvl="0" w:tplc="E366829A">
      <w:start w:val="2"/>
      <w:numFmt w:val="decimal"/>
      <w:lvlText w:val="%1."/>
      <w:lvlJc w:val="left"/>
      <w:pPr>
        <w:ind w:left="1334" w:hanging="3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zh-CN" w:bidi="ar-SA"/>
      </w:rPr>
    </w:lvl>
    <w:lvl w:ilvl="1" w:tplc="E38C3798">
      <w:numFmt w:val="bullet"/>
      <w:lvlText w:val="•"/>
      <w:lvlJc w:val="left"/>
      <w:pPr>
        <w:ind w:left="2274" w:hanging="300"/>
      </w:pPr>
      <w:rPr>
        <w:rFonts w:hint="default"/>
        <w:lang w:val="en-US" w:eastAsia="zh-CN" w:bidi="ar-SA"/>
      </w:rPr>
    </w:lvl>
    <w:lvl w:ilvl="2" w:tplc="107CD648">
      <w:numFmt w:val="bullet"/>
      <w:lvlText w:val="•"/>
      <w:lvlJc w:val="left"/>
      <w:pPr>
        <w:ind w:left="3209" w:hanging="300"/>
      </w:pPr>
      <w:rPr>
        <w:rFonts w:hint="default"/>
        <w:lang w:val="en-US" w:eastAsia="zh-CN" w:bidi="ar-SA"/>
      </w:rPr>
    </w:lvl>
    <w:lvl w:ilvl="3" w:tplc="46BC257C">
      <w:numFmt w:val="bullet"/>
      <w:lvlText w:val="•"/>
      <w:lvlJc w:val="left"/>
      <w:pPr>
        <w:ind w:left="4143" w:hanging="300"/>
      </w:pPr>
      <w:rPr>
        <w:rFonts w:hint="default"/>
        <w:lang w:val="en-US" w:eastAsia="zh-CN" w:bidi="ar-SA"/>
      </w:rPr>
    </w:lvl>
    <w:lvl w:ilvl="4" w:tplc="8BB07596">
      <w:numFmt w:val="bullet"/>
      <w:lvlText w:val="•"/>
      <w:lvlJc w:val="left"/>
      <w:pPr>
        <w:ind w:left="5078" w:hanging="300"/>
      </w:pPr>
      <w:rPr>
        <w:rFonts w:hint="default"/>
        <w:lang w:val="en-US" w:eastAsia="zh-CN" w:bidi="ar-SA"/>
      </w:rPr>
    </w:lvl>
    <w:lvl w:ilvl="5" w:tplc="7B0E535A">
      <w:numFmt w:val="bullet"/>
      <w:lvlText w:val="•"/>
      <w:lvlJc w:val="left"/>
      <w:pPr>
        <w:ind w:left="6013" w:hanging="300"/>
      </w:pPr>
      <w:rPr>
        <w:rFonts w:hint="default"/>
        <w:lang w:val="en-US" w:eastAsia="zh-CN" w:bidi="ar-SA"/>
      </w:rPr>
    </w:lvl>
    <w:lvl w:ilvl="6" w:tplc="1640128A">
      <w:numFmt w:val="bullet"/>
      <w:lvlText w:val="•"/>
      <w:lvlJc w:val="left"/>
      <w:pPr>
        <w:ind w:left="6947" w:hanging="300"/>
      </w:pPr>
      <w:rPr>
        <w:rFonts w:hint="default"/>
        <w:lang w:val="en-US" w:eastAsia="zh-CN" w:bidi="ar-SA"/>
      </w:rPr>
    </w:lvl>
    <w:lvl w:ilvl="7" w:tplc="9EEC333C">
      <w:numFmt w:val="bullet"/>
      <w:lvlText w:val="•"/>
      <w:lvlJc w:val="left"/>
      <w:pPr>
        <w:ind w:left="7882" w:hanging="300"/>
      </w:pPr>
      <w:rPr>
        <w:rFonts w:hint="default"/>
        <w:lang w:val="en-US" w:eastAsia="zh-CN" w:bidi="ar-SA"/>
      </w:rPr>
    </w:lvl>
    <w:lvl w:ilvl="8" w:tplc="0AFA5C42">
      <w:numFmt w:val="bullet"/>
      <w:lvlText w:val="•"/>
      <w:lvlJc w:val="left"/>
      <w:pPr>
        <w:ind w:left="8816" w:hanging="300"/>
      </w:pPr>
      <w:rPr>
        <w:rFonts w:hint="default"/>
        <w:lang w:val="en-US" w:eastAsia="zh-CN" w:bidi="ar-SA"/>
      </w:rPr>
    </w:lvl>
  </w:abstractNum>
  <w:num w:numId="1" w16cid:durableId="1872381994">
    <w:abstractNumId w:val="4"/>
  </w:num>
  <w:num w:numId="2" w16cid:durableId="835996961">
    <w:abstractNumId w:val="1"/>
  </w:num>
  <w:num w:numId="3" w16cid:durableId="548498012">
    <w:abstractNumId w:val="0"/>
  </w:num>
  <w:num w:numId="4" w16cid:durableId="248585427">
    <w:abstractNumId w:val="5"/>
  </w:num>
  <w:num w:numId="5" w16cid:durableId="118914688">
    <w:abstractNumId w:val="3"/>
  </w:num>
  <w:num w:numId="6" w16cid:durableId="1789544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NDO3MDU0sDAyMzJV0lEKTi0uzszPAykwMqsFAJugFUotAAAA"/>
  </w:docVars>
  <w:rsids>
    <w:rsidRoot w:val="00104DCD"/>
    <w:rsid w:val="00005DB9"/>
    <w:rsid w:val="000102F9"/>
    <w:rsid w:val="00015A60"/>
    <w:rsid w:val="00023F9F"/>
    <w:rsid w:val="0002468F"/>
    <w:rsid w:val="00024F0A"/>
    <w:rsid w:val="0003625F"/>
    <w:rsid w:val="000429D8"/>
    <w:rsid w:val="00050DBD"/>
    <w:rsid w:val="00052BE2"/>
    <w:rsid w:val="00053E72"/>
    <w:rsid w:val="00061A69"/>
    <w:rsid w:val="000667D9"/>
    <w:rsid w:val="0007266D"/>
    <w:rsid w:val="00084E9B"/>
    <w:rsid w:val="000B0750"/>
    <w:rsid w:val="000B5B57"/>
    <w:rsid w:val="000C5499"/>
    <w:rsid w:val="000C6866"/>
    <w:rsid w:val="000D1257"/>
    <w:rsid w:val="000D1287"/>
    <w:rsid w:val="000D170F"/>
    <w:rsid w:val="000D65B6"/>
    <w:rsid w:val="000E0619"/>
    <w:rsid w:val="000E2A9A"/>
    <w:rsid w:val="000F2A1D"/>
    <w:rsid w:val="000F3B7E"/>
    <w:rsid w:val="000F4ECA"/>
    <w:rsid w:val="00104DCD"/>
    <w:rsid w:val="0010688A"/>
    <w:rsid w:val="00113715"/>
    <w:rsid w:val="001235EF"/>
    <w:rsid w:val="00131624"/>
    <w:rsid w:val="0013378B"/>
    <w:rsid w:val="001407DE"/>
    <w:rsid w:val="0016187A"/>
    <w:rsid w:val="001633F9"/>
    <w:rsid w:val="0017082D"/>
    <w:rsid w:val="00176EC6"/>
    <w:rsid w:val="001806C8"/>
    <w:rsid w:val="001A30CC"/>
    <w:rsid w:val="001A397F"/>
    <w:rsid w:val="001A6162"/>
    <w:rsid w:val="001B0CB6"/>
    <w:rsid w:val="001B630D"/>
    <w:rsid w:val="001C0B64"/>
    <w:rsid w:val="001C4EC3"/>
    <w:rsid w:val="001F1806"/>
    <w:rsid w:val="001F26B6"/>
    <w:rsid w:val="001F5478"/>
    <w:rsid w:val="0020714D"/>
    <w:rsid w:val="002120E5"/>
    <w:rsid w:val="00216196"/>
    <w:rsid w:val="00223652"/>
    <w:rsid w:val="002325C4"/>
    <w:rsid w:val="00233C5E"/>
    <w:rsid w:val="00257F27"/>
    <w:rsid w:val="0026631A"/>
    <w:rsid w:val="00272D98"/>
    <w:rsid w:val="0027576F"/>
    <w:rsid w:val="00276D4A"/>
    <w:rsid w:val="00282C95"/>
    <w:rsid w:val="00287464"/>
    <w:rsid w:val="002A1C60"/>
    <w:rsid w:val="002A1E5A"/>
    <w:rsid w:val="002B3E8A"/>
    <w:rsid w:val="002B5438"/>
    <w:rsid w:val="002B684F"/>
    <w:rsid w:val="002C13BB"/>
    <w:rsid w:val="002C2ABF"/>
    <w:rsid w:val="002D636B"/>
    <w:rsid w:val="002D709B"/>
    <w:rsid w:val="002D75C2"/>
    <w:rsid w:val="002E115D"/>
    <w:rsid w:val="002E39BC"/>
    <w:rsid w:val="002F03D8"/>
    <w:rsid w:val="002F7A4A"/>
    <w:rsid w:val="00300903"/>
    <w:rsid w:val="003125AA"/>
    <w:rsid w:val="00336FB5"/>
    <w:rsid w:val="0034472E"/>
    <w:rsid w:val="00347234"/>
    <w:rsid w:val="00357FC5"/>
    <w:rsid w:val="00361237"/>
    <w:rsid w:val="00367084"/>
    <w:rsid w:val="00396F2E"/>
    <w:rsid w:val="003A106D"/>
    <w:rsid w:val="003B0388"/>
    <w:rsid w:val="003B1D95"/>
    <w:rsid w:val="003C6AB9"/>
    <w:rsid w:val="003C6F18"/>
    <w:rsid w:val="003D348A"/>
    <w:rsid w:val="003D7ABE"/>
    <w:rsid w:val="003E224D"/>
    <w:rsid w:val="003E5455"/>
    <w:rsid w:val="003E5670"/>
    <w:rsid w:val="003F3D00"/>
    <w:rsid w:val="003F7988"/>
    <w:rsid w:val="004040B4"/>
    <w:rsid w:val="004064D0"/>
    <w:rsid w:val="004119D1"/>
    <w:rsid w:val="004214F8"/>
    <w:rsid w:val="0042377C"/>
    <w:rsid w:val="00425A43"/>
    <w:rsid w:val="00427FF8"/>
    <w:rsid w:val="00435C86"/>
    <w:rsid w:val="0044304F"/>
    <w:rsid w:val="00445EAF"/>
    <w:rsid w:val="004606A5"/>
    <w:rsid w:val="00465177"/>
    <w:rsid w:val="00465D05"/>
    <w:rsid w:val="00465F0E"/>
    <w:rsid w:val="00470BCE"/>
    <w:rsid w:val="00482151"/>
    <w:rsid w:val="00483B16"/>
    <w:rsid w:val="00484C3F"/>
    <w:rsid w:val="00495CCA"/>
    <w:rsid w:val="004A0BF8"/>
    <w:rsid w:val="004A6AAA"/>
    <w:rsid w:val="004C0926"/>
    <w:rsid w:val="004C54BE"/>
    <w:rsid w:val="004D17D5"/>
    <w:rsid w:val="004F5E3F"/>
    <w:rsid w:val="004F767E"/>
    <w:rsid w:val="005016C4"/>
    <w:rsid w:val="005130AA"/>
    <w:rsid w:val="00520EA3"/>
    <w:rsid w:val="00524953"/>
    <w:rsid w:val="00524C8A"/>
    <w:rsid w:val="00536972"/>
    <w:rsid w:val="00540CDA"/>
    <w:rsid w:val="00542D1B"/>
    <w:rsid w:val="00543C9F"/>
    <w:rsid w:val="00560116"/>
    <w:rsid w:val="00573BA4"/>
    <w:rsid w:val="00583FD2"/>
    <w:rsid w:val="005A1BDE"/>
    <w:rsid w:val="005A515E"/>
    <w:rsid w:val="005D37A3"/>
    <w:rsid w:val="005E10D8"/>
    <w:rsid w:val="005E76FC"/>
    <w:rsid w:val="005F065C"/>
    <w:rsid w:val="005F2688"/>
    <w:rsid w:val="005F7814"/>
    <w:rsid w:val="00607258"/>
    <w:rsid w:val="006114E0"/>
    <w:rsid w:val="006153D8"/>
    <w:rsid w:val="00621B87"/>
    <w:rsid w:val="0064104C"/>
    <w:rsid w:val="006440BD"/>
    <w:rsid w:val="00645FFC"/>
    <w:rsid w:val="00650F17"/>
    <w:rsid w:val="006526B3"/>
    <w:rsid w:val="00653313"/>
    <w:rsid w:val="00655515"/>
    <w:rsid w:val="00695A75"/>
    <w:rsid w:val="006B230D"/>
    <w:rsid w:val="006B735B"/>
    <w:rsid w:val="006E04FD"/>
    <w:rsid w:val="006F0CC4"/>
    <w:rsid w:val="006F7872"/>
    <w:rsid w:val="00713F41"/>
    <w:rsid w:val="00714F06"/>
    <w:rsid w:val="007242EC"/>
    <w:rsid w:val="007262A8"/>
    <w:rsid w:val="00736198"/>
    <w:rsid w:val="00744CD9"/>
    <w:rsid w:val="0075564B"/>
    <w:rsid w:val="0076460E"/>
    <w:rsid w:val="007679F4"/>
    <w:rsid w:val="007877F3"/>
    <w:rsid w:val="007908F7"/>
    <w:rsid w:val="00790ABF"/>
    <w:rsid w:val="007A0810"/>
    <w:rsid w:val="007A225E"/>
    <w:rsid w:val="007A24F2"/>
    <w:rsid w:val="007B734A"/>
    <w:rsid w:val="007C1B18"/>
    <w:rsid w:val="007E07C7"/>
    <w:rsid w:val="007E2BE5"/>
    <w:rsid w:val="0080204E"/>
    <w:rsid w:val="00805C9A"/>
    <w:rsid w:val="00805E29"/>
    <w:rsid w:val="00814353"/>
    <w:rsid w:val="008160E5"/>
    <w:rsid w:val="008175D6"/>
    <w:rsid w:val="00817C1A"/>
    <w:rsid w:val="008219E7"/>
    <w:rsid w:val="008407E7"/>
    <w:rsid w:val="00844C7D"/>
    <w:rsid w:val="00852545"/>
    <w:rsid w:val="008547AB"/>
    <w:rsid w:val="00857EC4"/>
    <w:rsid w:val="008601E9"/>
    <w:rsid w:val="00863BE5"/>
    <w:rsid w:val="00873676"/>
    <w:rsid w:val="0087367B"/>
    <w:rsid w:val="008753DB"/>
    <w:rsid w:val="00876EE8"/>
    <w:rsid w:val="008841C7"/>
    <w:rsid w:val="008874E8"/>
    <w:rsid w:val="00890050"/>
    <w:rsid w:val="008917F8"/>
    <w:rsid w:val="00895C41"/>
    <w:rsid w:val="008A226E"/>
    <w:rsid w:val="008A3A88"/>
    <w:rsid w:val="008D17FB"/>
    <w:rsid w:val="008D5BBE"/>
    <w:rsid w:val="008E04AD"/>
    <w:rsid w:val="008E2018"/>
    <w:rsid w:val="008E47DF"/>
    <w:rsid w:val="00900240"/>
    <w:rsid w:val="009022EA"/>
    <w:rsid w:val="009063C7"/>
    <w:rsid w:val="009066DD"/>
    <w:rsid w:val="00942917"/>
    <w:rsid w:val="009437CD"/>
    <w:rsid w:val="00943A1F"/>
    <w:rsid w:val="00945E72"/>
    <w:rsid w:val="00954A4D"/>
    <w:rsid w:val="00970A5A"/>
    <w:rsid w:val="00977FDF"/>
    <w:rsid w:val="009945DF"/>
    <w:rsid w:val="009A330D"/>
    <w:rsid w:val="009A459A"/>
    <w:rsid w:val="009B753B"/>
    <w:rsid w:val="009C6643"/>
    <w:rsid w:val="009C6A55"/>
    <w:rsid w:val="009D4094"/>
    <w:rsid w:val="009D66AE"/>
    <w:rsid w:val="009E6379"/>
    <w:rsid w:val="009E6B7E"/>
    <w:rsid w:val="009F06D8"/>
    <w:rsid w:val="00A038EB"/>
    <w:rsid w:val="00A1372D"/>
    <w:rsid w:val="00A4648F"/>
    <w:rsid w:val="00A505B6"/>
    <w:rsid w:val="00A637EE"/>
    <w:rsid w:val="00A6452E"/>
    <w:rsid w:val="00A67EDE"/>
    <w:rsid w:val="00A70582"/>
    <w:rsid w:val="00A72F52"/>
    <w:rsid w:val="00A75E99"/>
    <w:rsid w:val="00A76C17"/>
    <w:rsid w:val="00A77770"/>
    <w:rsid w:val="00A80454"/>
    <w:rsid w:val="00A844C8"/>
    <w:rsid w:val="00A87A1E"/>
    <w:rsid w:val="00A90D07"/>
    <w:rsid w:val="00A9274E"/>
    <w:rsid w:val="00A93C35"/>
    <w:rsid w:val="00AB15CE"/>
    <w:rsid w:val="00AB3929"/>
    <w:rsid w:val="00AB587C"/>
    <w:rsid w:val="00AC1ABD"/>
    <w:rsid w:val="00AC4A69"/>
    <w:rsid w:val="00AC60E2"/>
    <w:rsid w:val="00AC62ED"/>
    <w:rsid w:val="00AC6798"/>
    <w:rsid w:val="00AC6FAD"/>
    <w:rsid w:val="00AD1C57"/>
    <w:rsid w:val="00AD5CE6"/>
    <w:rsid w:val="00AE6517"/>
    <w:rsid w:val="00AE7050"/>
    <w:rsid w:val="00AF0058"/>
    <w:rsid w:val="00AF0C1F"/>
    <w:rsid w:val="00AF2161"/>
    <w:rsid w:val="00AF5283"/>
    <w:rsid w:val="00AF6B72"/>
    <w:rsid w:val="00B018AF"/>
    <w:rsid w:val="00B150FE"/>
    <w:rsid w:val="00B307FF"/>
    <w:rsid w:val="00B336D0"/>
    <w:rsid w:val="00B434BC"/>
    <w:rsid w:val="00B44AEE"/>
    <w:rsid w:val="00B52DA7"/>
    <w:rsid w:val="00B54B61"/>
    <w:rsid w:val="00B80840"/>
    <w:rsid w:val="00B80CDE"/>
    <w:rsid w:val="00B8626F"/>
    <w:rsid w:val="00B87744"/>
    <w:rsid w:val="00B920BF"/>
    <w:rsid w:val="00BB1215"/>
    <w:rsid w:val="00BB261C"/>
    <w:rsid w:val="00BB30DA"/>
    <w:rsid w:val="00BB42B5"/>
    <w:rsid w:val="00BB5316"/>
    <w:rsid w:val="00BB6885"/>
    <w:rsid w:val="00BC638B"/>
    <w:rsid w:val="00BD2C8A"/>
    <w:rsid w:val="00BE235F"/>
    <w:rsid w:val="00BE347F"/>
    <w:rsid w:val="00BE561A"/>
    <w:rsid w:val="00C056BD"/>
    <w:rsid w:val="00C245FC"/>
    <w:rsid w:val="00C26002"/>
    <w:rsid w:val="00C263E1"/>
    <w:rsid w:val="00C33A31"/>
    <w:rsid w:val="00C41F3C"/>
    <w:rsid w:val="00C4224A"/>
    <w:rsid w:val="00C46363"/>
    <w:rsid w:val="00C51C79"/>
    <w:rsid w:val="00C52D19"/>
    <w:rsid w:val="00C55278"/>
    <w:rsid w:val="00C55C60"/>
    <w:rsid w:val="00C622C6"/>
    <w:rsid w:val="00C62466"/>
    <w:rsid w:val="00C66400"/>
    <w:rsid w:val="00C7051C"/>
    <w:rsid w:val="00C70B4B"/>
    <w:rsid w:val="00C763FD"/>
    <w:rsid w:val="00C8426D"/>
    <w:rsid w:val="00C85334"/>
    <w:rsid w:val="00C86FF1"/>
    <w:rsid w:val="00C87162"/>
    <w:rsid w:val="00C93106"/>
    <w:rsid w:val="00C963D3"/>
    <w:rsid w:val="00C969C1"/>
    <w:rsid w:val="00CB7E0E"/>
    <w:rsid w:val="00CC44D7"/>
    <w:rsid w:val="00CC6B70"/>
    <w:rsid w:val="00CD4EE8"/>
    <w:rsid w:val="00CE13A1"/>
    <w:rsid w:val="00CF361E"/>
    <w:rsid w:val="00CF3650"/>
    <w:rsid w:val="00CF4035"/>
    <w:rsid w:val="00CF4DF3"/>
    <w:rsid w:val="00CF5710"/>
    <w:rsid w:val="00CF6E44"/>
    <w:rsid w:val="00D048C5"/>
    <w:rsid w:val="00D21BFA"/>
    <w:rsid w:val="00D23CC5"/>
    <w:rsid w:val="00D336EB"/>
    <w:rsid w:val="00D42CE1"/>
    <w:rsid w:val="00D53EA2"/>
    <w:rsid w:val="00D60676"/>
    <w:rsid w:val="00D61833"/>
    <w:rsid w:val="00D675C8"/>
    <w:rsid w:val="00D760E7"/>
    <w:rsid w:val="00D77254"/>
    <w:rsid w:val="00D817F6"/>
    <w:rsid w:val="00D8330B"/>
    <w:rsid w:val="00D90123"/>
    <w:rsid w:val="00D90C76"/>
    <w:rsid w:val="00D931C9"/>
    <w:rsid w:val="00D93524"/>
    <w:rsid w:val="00D956C2"/>
    <w:rsid w:val="00DA3236"/>
    <w:rsid w:val="00DA3B9C"/>
    <w:rsid w:val="00DB5405"/>
    <w:rsid w:val="00DC1478"/>
    <w:rsid w:val="00DE4A60"/>
    <w:rsid w:val="00DE6245"/>
    <w:rsid w:val="00E303A9"/>
    <w:rsid w:val="00E326AB"/>
    <w:rsid w:val="00E46430"/>
    <w:rsid w:val="00E90611"/>
    <w:rsid w:val="00E90FDC"/>
    <w:rsid w:val="00EA1993"/>
    <w:rsid w:val="00EB4579"/>
    <w:rsid w:val="00EC0014"/>
    <w:rsid w:val="00ED1CA2"/>
    <w:rsid w:val="00ED2186"/>
    <w:rsid w:val="00ED4887"/>
    <w:rsid w:val="00EE1E87"/>
    <w:rsid w:val="00EE25FC"/>
    <w:rsid w:val="00EE3BAB"/>
    <w:rsid w:val="00EE635E"/>
    <w:rsid w:val="00EF0796"/>
    <w:rsid w:val="00EF3BF3"/>
    <w:rsid w:val="00EF67E9"/>
    <w:rsid w:val="00F046FB"/>
    <w:rsid w:val="00F04D0E"/>
    <w:rsid w:val="00F11A64"/>
    <w:rsid w:val="00F13B26"/>
    <w:rsid w:val="00F201B1"/>
    <w:rsid w:val="00F25B5D"/>
    <w:rsid w:val="00F273A6"/>
    <w:rsid w:val="00F337DA"/>
    <w:rsid w:val="00F357B4"/>
    <w:rsid w:val="00F36FF1"/>
    <w:rsid w:val="00F477FA"/>
    <w:rsid w:val="00F74335"/>
    <w:rsid w:val="00F95048"/>
    <w:rsid w:val="00FA49BA"/>
    <w:rsid w:val="00FB5562"/>
    <w:rsid w:val="00FC4ACF"/>
    <w:rsid w:val="00FD388C"/>
    <w:rsid w:val="00FE0F85"/>
    <w:rsid w:val="00FE5C4B"/>
    <w:rsid w:val="00FE7E15"/>
    <w:rsid w:val="00FF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81499"/>
  <w15:chartTrackingRefBased/>
  <w15:docId w15:val="{6CA7C369-554F-4FD2-A794-3232F25B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4DCD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</w:rPr>
  </w:style>
  <w:style w:type="paragraph" w:styleId="1">
    <w:name w:val="heading 1"/>
    <w:basedOn w:val="a"/>
    <w:link w:val="10"/>
    <w:uiPriority w:val="9"/>
    <w:qFormat/>
    <w:rsid w:val="00104DCD"/>
    <w:pPr>
      <w:spacing w:before="137"/>
      <w:ind w:left="111"/>
      <w:jc w:val="center"/>
      <w:outlineLvl w:val="0"/>
    </w:pPr>
    <w:rPr>
      <w:sz w:val="44"/>
      <w:szCs w:val="44"/>
    </w:rPr>
  </w:style>
  <w:style w:type="paragraph" w:styleId="2">
    <w:name w:val="heading 2"/>
    <w:basedOn w:val="a"/>
    <w:link w:val="20"/>
    <w:uiPriority w:val="9"/>
    <w:unhideWhenUsed/>
    <w:qFormat/>
    <w:rsid w:val="00104DCD"/>
    <w:pPr>
      <w:spacing w:before="42"/>
      <w:ind w:left="472"/>
      <w:outlineLvl w:val="1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64104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104DCD"/>
    <w:rPr>
      <w:rFonts w:ascii="宋体" w:eastAsia="宋体" w:hAnsi="宋体" w:cs="宋体"/>
      <w:kern w:val="0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04DCD"/>
    <w:rPr>
      <w:rFonts w:ascii="宋体" w:eastAsia="宋体" w:hAnsi="宋体" w:cs="宋体"/>
      <w:kern w:val="0"/>
      <w:sz w:val="28"/>
      <w:szCs w:val="28"/>
    </w:rPr>
  </w:style>
  <w:style w:type="table" w:customStyle="1" w:styleId="TableNormal">
    <w:name w:val="Table Normal"/>
    <w:uiPriority w:val="2"/>
    <w:unhideWhenUsed/>
    <w:qFormat/>
    <w:rsid w:val="00104DC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link w:val="a5"/>
    <w:uiPriority w:val="1"/>
    <w:qFormat/>
    <w:rsid w:val="00104DCD"/>
    <w:rPr>
      <w:sz w:val="24"/>
      <w:szCs w:val="24"/>
    </w:rPr>
  </w:style>
  <w:style w:type="character" w:customStyle="1" w:styleId="a5">
    <w:name w:val="正文文本 字符"/>
    <w:basedOn w:val="a0"/>
    <w:link w:val="a4"/>
    <w:uiPriority w:val="1"/>
    <w:rsid w:val="00104DCD"/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1"/>
    <w:qFormat/>
    <w:rsid w:val="00104DCD"/>
    <w:pPr>
      <w:ind w:left="472" w:firstLine="561"/>
    </w:pPr>
  </w:style>
  <w:style w:type="paragraph" w:customStyle="1" w:styleId="TableParagraph">
    <w:name w:val="Table Paragraph"/>
    <w:basedOn w:val="a"/>
    <w:uiPriority w:val="1"/>
    <w:qFormat/>
    <w:rsid w:val="00104DCD"/>
    <w:pPr>
      <w:jc w:val="center"/>
    </w:pPr>
  </w:style>
  <w:style w:type="paragraph" w:styleId="a7">
    <w:name w:val="header"/>
    <w:basedOn w:val="a"/>
    <w:link w:val="a8"/>
    <w:uiPriority w:val="99"/>
    <w:unhideWhenUsed/>
    <w:rsid w:val="000362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362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679F4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679F4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F201B1"/>
    <w:rPr>
      <w:rFonts w:ascii="宋体" w:eastAsia="宋体" w:hAnsi="宋体" w:cs="宋体"/>
      <w:kern w:val="0"/>
      <w:sz w:val="22"/>
    </w:rPr>
  </w:style>
  <w:style w:type="character" w:styleId="ae">
    <w:name w:val="annotation reference"/>
    <w:basedOn w:val="a0"/>
    <w:uiPriority w:val="99"/>
    <w:semiHidden/>
    <w:unhideWhenUsed/>
    <w:rsid w:val="00EE1E87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E1E87"/>
  </w:style>
  <w:style w:type="character" w:customStyle="1" w:styleId="af0">
    <w:name w:val="批注文字 字符"/>
    <w:basedOn w:val="a0"/>
    <w:link w:val="af"/>
    <w:uiPriority w:val="99"/>
    <w:semiHidden/>
    <w:rsid w:val="00EE1E87"/>
    <w:rPr>
      <w:rFonts w:ascii="宋体" w:eastAsia="宋体" w:hAnsi="宋体" w:cs="宋体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E1E87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EE1E87"/>
    <w:rPr>
      <w:rFonts w:ascii="宋体" w:eastAsia="宋体" w:hAnsi="宋体" w:cs="宋体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61D7A-4ED3-4B6D-8476-6FE48BA24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 翔</dc:creator>
  <cp:keywords/>
  <dc:description/>
  <cp:lastModifiedBy>柯 翔</cp:lastModifiedBy>
  <cp:revision>207</cp:revision>
  <cp:lastPrinted>2023-06-24T08:39:00Z</cp:lastPrinted>
  <dcterms:created xsi:type="dcterms:W3CDTF">2023-06-24T08:39:00Z</dcterms:created>
  <dcterms:modified xsi:type="dcterms:W3CDTF">2023-06-25T15:08:00Z</dcterms:modified>
</cp:coreProperties>
</file>